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3ABC00" w14:textId="77777777" w:rsidR="00916A4B" w:rsidRDefault="00916A4B" w:rsidP="007A7B7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sz w:val="10"/>
          <w:szCs w:val="10"/>
          <w:lang w:val="en-GB"/>
        </w:rPr>
      </w:pPr>
    </w:p>
    <w:p w14:paraId="0E4B319C" w14:textId="77777777" w:rsidR="00916A4B" w:rsidRDefault="00916A4B" w:rsidP="007A7B7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sz w:val="10"/>
          <w:szCs w:val="10"/>
          <w:lang w:val="en-GB"/>
        </w:rPr>
      </w:pPr>
    </w:p>
    <w:p w14:paraId="4250E078" w14:textId="17197DE6" w:rsidR="007A7B70" w:rsidRPr="007A7B70" w:rsidRDefault="007A7B70" w:rsidP="007A7B7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sz w:val="10"/>
          <w:szCs w:val="10"/>
          <w:lang w:val="en-GB"/>
        </w:rPr>
      </w:pPr>
      <w:r>
        <w:rPr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B4C5C12" wp14:editId="47FF9A53">
                <wp:simplePos x="0" y="0"/>
                <wp:positionH relativeFrom="column">
                  <wp:posOffset>-427990</wp:posOffset>
                </wp:positionH>
                <wp:positionV relativeFrom="paragraph">
                  <wp:posOffset>-158115</wp:posOffset>
                </wp:positionV>
                <wp:extent cx="6675120" cy="1490980"/>
                <wp:effectExtent l="0" t="0" r="0" b="0"/>
                <wp:wrapTopAndBottom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120" cy="1490980"/>
                          <a:chOff x="0" y="0"/>
                          <a:chExt cx="6675120" cy="1491175"/>
                        </a:xfrm>
                      </wpg:grpSpPr>
                      <pic:pic xmlns:pic="http://schemas.openxmlformats.org/drawingml/2006/picture">
                        <pic:nvPicPr>
                          <pic:cNvPr id="5" name="Рисунок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lum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590" r="4000" b="618"/>
                          <a:stretch/>
                        </pic:blipFill>
                        <pic:spPr bwMode="auto">
                          <a:xfrm>
                            <a:off x="4072597" y="77372"/>
                            <a:ext cx="766689" cy="7385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2" name="Группа 2"/>
                        <wpg:cNvGrpSpPr/>
                        <wpg:grpSpPr>
                          <a:xfrm>
                            <a:off x="0" y="0"/>
                            <a:ext cx="1342390" cy="795410"/>
                            <a:chOff x="0" y="37770"/>
                            <a:chExt cx="1597589" cy="854205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7" descr="D:\IRD\tiim.uz\logo_TIIAME.pn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37770"/>
                              <a:ext cx="564669" cy="8542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8" name="TextBox 1"/>
                          <wps:cNvSpPr txBox="1"/>
                          <wps:spPr>
                            <a:xfrm>
                              <a:off x="512499" y="404709"/>
                              <a:ext cx="1085090" cy="3524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0AEBAE1" w14:textId="77777777" w:rsidR="0025576F" w:rsidRPr="00EC04AC" w:rsidRDefault="0025576F" w:rsidP="00632CFE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 w:rsidRPr="00EC04AC">
                                  <w:rPr>
                                    <w:rFonts w:ascii="Baskerville Old Face" w:eastAsia="Arial" w:hAnsi="Baskerville Old Face" w:cs="Arial"/>
                                    <w:color w:val="000000"/>
                                  </w:rPr>
                                  <w:t>TIIAME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163" b="16282"/>
                          <a:stretch/>
                        </pic:blipFill>
                        <pic:spPr bwMode="auto">
                          <a:xfrm>
                            <a:off x="1160584" y="822960"/>
                            <a:ext cx="1294228" cy="66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 descr="Bildergebnis für erasmus+ 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60" t="5230" r="5986" b="8997"/>
                          <a:stretch/>
                        </pic:blipFill>
                        <pic:spPr bwMode="auto">
                          <a:xfrm>
                            <a:off x="3087858" y="70336"/>
                            <a:ext cx="865163" cy="738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3" descr="logo-karsu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57667" y="91440"/>
                            <a:ext cx="717453" cy="78075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4" name="Picture 4" descr="National_University_of_Uzbekistan_Logo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2789" y="70338"/>
                            <a:ext cx="752621" cy="75262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5" name="Picture 5" descr="universityofsalzburg_logo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93963" y="1104313"/>
                            <a:ext cx="1505243" cy="3516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6" descr="logo_en_IAMO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47" t="13344" r="7150" b="165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08695" y="970670"/>
                            <a:ext cx="1343465" cy="4994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7" descr="samsacei_logo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016" t="3410" r="14853" b="45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51827" y="91440"/>
                            <a:ext cx="766690" cy="75262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D:\IRD\PROJECTS\DSinGIS\WORKPACKAGES\WP9 Dissemination and exploitation\D9.1 Website\Website\logo_TIAC1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728"/>
                          <a:stretch/>
                        </pic:blipFill>
                        <pic:spPr bwMode="auto">
                          <a:xfrm>
                            <a:off x="2138290" y="70338"/>
                            <a:ext cx="780757" cy="745588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0" o:spid="_x0000_s1026" style="position:absolute;left:0;text-align:left;margin-left:-33.7pt;margin-top:-12.45pt;width:525.6pt;height:117.4pt;z-index:251658240" coordsize="66751,14911" o:gfxdata="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4" o:spid="_x0000_s1027" type="#_x0000_t75" style="position:absolute;left:40725;top:773;width:7667;height:73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DIWXCAAAA2gAAAA8AAABkcnMvZG93bnJldi54bWxEj8FqwzAQRO+F/IPYQG613EJKca2EYnDI&#10;yRCnBHpbrK1laq1cS7Gdv48KhR6HmXnD5PvF9mKi0XeOFTwlKQjixumOWwUf5/LxFYQPyBp7x6Tg&#10;Rh72u9VDjpl2M59oqkMrIoR9hgpMCEMmpW8MWfSJG4ij9+VGiyHKsZV6xDnCbS+f0/RFWuw4Lhgc&#10;qDDUfNdXq6AMRf35Iw+XwhzPc3mQ1VLYSqnNenl/AxFoCf/hv/ZRK9jC75V4A+Tu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0wyFlwgAAANoAAAAPAAAAAAAAAAAAAAAAAJ8C&#10;AABkcnMvZG93bnJldi54bWxQSwUGAAAAAAQABAD3AAAAjgMAAAAA&#10;">
                  <v:imagedata r:id="rId19" o:title="" croptop="387f" cropbottom="405f" cropleft="1f" cropright="2621f" gain="1.25"/>
                  <v:path arrowok="t"/>
                </v:shape>
                <v:group id="Группа 2" o:spid="_x0000_s1028" style="position:absolute;width:13423;height:7954" coordorigin=",377" coordsize="15975,8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Picture 7" o:spid="_x0000_s1029" type="#_x0000_t75" style="position:absolute;top:377;width:5646;height:85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H6JTEAAAA2gAAAA8AAABkcnMvZG93bnJldi54bWxEj0FrwkAUhO+C/2F5Qm+6UWiwqauUilgE&#10;D8Zeentkn0ls9m2aXWOaX+8KgsdhZr5hFqvOVKKlxpWWFUwnEQjizOqScwXfx814DsJ5ZI2VZVLw&#10;Tw5Wy+FggYm2Vz5Qm/pcBAi7BBUU3teJlC4ryKCb2Jo4eCfbGPRBNrnUDV4D3FRyFkWxNFhyWCiw&#10;ps+Cst/0YhTkf+t+W72185+p3uz77HXXn9NYqZdR9/EOwlPnn+FH+0sriOF+JdwAubw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zH6JTEAAAA2gAAAA8AAAAAAAAAAAAAAAAA&#10;nwIAAGRycy9kb3ducmV2LnhtbFBLBQYAAAAABAAEAPcAAACQAwAAAAA=&#10;">
                    <v:imagedata r:id="rId20" o:title="logo_TIIAME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" o:spid="_x0000_s1030" type="#_x0000_t202" style="position:absolute;left:5124;top:4047;width:10851;height:3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  <v:textbox>
                      <w:txbxContent>
                        <w:p w14:paraId="30AEBAE1" w14:textId="77777777" w:rsidR="007A7B70" w:rsidRPr="00EC04AC" w:rsidRDefault="007A7B70" w:rsidP="00632CFE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C04AC">
                            <w:rPr>
                              <w:rFonts w:ascii="Baskerville Old Face" w:eastAsia="Arial" w:hAnsi="Baskerville Old Face" w:cs="Arial"/>
                              <w:color w:val="000000"/>
                            </w:rPr>
                            <w:t>TIIAME</w:t>
                          </w:r>
                        </w:p>
                      </w:txbxContent>
                    </v:textbox>
                  </v:shape>
                </v:group>
                <v:shape id="Picture 1" o:spid="_x0000_s1031" type="#_x0000_t75" style="position:absolute;left:11605;top:8229;width:12943;height:66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j0gRPCAAAA2gAAAA8AAABkcnMvZG93bnJldi54bWxET01rwkAQvRf6H5Yp9KYbC1UbXUMVAkIr&#10;2FR6HrJjEpKdjdltEv99VxB6Gh7vc9bJaBrRU+cqywpm0wgEcW51xYWC03c6WYJwHlljY5kUXMlB&#10;snl8WGOs7cBf1Ge+ECGEXYwKSu/bWEqXl2TQTW1LHLiz7Qz6ALtC6g6HEG4a+RJFc2mw4tBQYku7&#10;kvI6+zUK9sssXXwctatfz2/y55BuT5fPrVLPT+P7CoSn0f+L7+69DvPh9srtys0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49IETwgAAANoAAAAPAAAAAAAAAAAAAAAAAJ8C&#10;AABkcnMvZG93bnJldi54bWxQSwUGAAAAAAQABAD3AAAAjgMAAAAA&#10;">
                  <v:imagedata r:id="rId21" o:title="" croptop="9937f" cropbottom="10671f"/>
                  <v:path arrowok="t"/>
                </v:shape>
                <v:shape id="Picture 3" o:spid="_x0000_s1032" type="#_x0000_t75" alt="Bildergebnis für erasmus+ logo" style="position:absolute;left:30878;top:703;width:8652;height:738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du5+q+AAAA2gAAAA8AAABkcnMvZG93bnJldi54bWxEj80KwjAQhO+C7xBW8KapiiLVKCIKXsTf&#10;i7elWdtisylNtPXtjSB4HGbmG2a+bEwhXlS53LKCQT8CQZxYnXOq4HrZ9qYgnEfWWFgmBW9ysFy0&#10;W3OMta35RK+zT0WAsItRQeZ9GUvpkowMur4tiYN3t5VBH2SVSl1hHeCmkMMomkiDOYeFDEtaZ5Q8&#10;zk+j4EjGPkf2Fm32epxuVuuaDslRqW6nWc1AeGr8P/xr77SCEXyvhBsgFx8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Ndu5+q+AAAA2gAAAA8AAAAAAAAAAAAAAAAAnwIAAGRy&#10;cy9kb3ducmV2LnhtbFBLBQYAAAAABAAEAPcAAACKAwAAAAA=&#10;">
                  <v:imagedata r:id="rId22" o:title="Bildergebnis für erasmus+ logo" croptop="3428f" cropbottom="5896f" cropleft="6462f" cropright="3923f"/>
                  <v:path arrowok="t"/>
                </v:shape>
                <v:shape id="Picture 3" o:spid="_x0000_s1033" type="#_x0000_t75" alt="logo-karsu" style="position:absolute;left:59576;top:914;width:7175;height:78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4a7FHDAAAA2wAAAA8AAABkcnMvZG93bnJldi54bWxET0trwkAQvhf8D8sIXopuah+U6CpFEARt&#10;aLUevA3ZMRvMzobsmqT/3i0Ivc3H95z5sreVaKnxpWMFT5MEBHHudMmFgp/DevwOwgdkjZVjUvBL&#10;HpaLwcMcU+06/qZ2HwoRQ9inqMCEUKdS+tyQRT9xNXHkzq6xGCJsCqkb7GK4reQ0Sd6kxZJjg8Ga&#10;Vobyy/5qFfgzZi+P2efr9pS1X/36cux25qjUaNh/zEAE6sO/+O7e6Dj/Gf5+iQfIxQ0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hrsUcMAAADbAAAADwAAAAAAAAAAAAAAAACf&#10;AgAAZHJzL2Rvd25yZXYueG1sUEsFBgAAAAAEAAQA9wAAAI8DAAAAAA==&#10;">
                  <v:imagedata r:id="rId23" o:title="logo-karsu"/>
                  <v:path arrowok="t"/>
                </v:shape>
                <v:shape id="Picture 4" o:spid="_x0000_s1034" type="#_x0000_t75" alt="National_University_of_Uzbekistan_Logo" style="position:absolute;left:12027;top:703;width:7527;height:75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IykLBAAAA2wAAAA8AAABkcnMvZG93bnJldi54bWxET01rwkAQvQv+h2WE3nRTtVKiq6hQEA+C&#10;qdDrkB2T2Oxs2N0mqb/eFQq9zeN9zmrTm1q05HxlWcHrJAFBnFtdcaHg8vkxfgfhA7LG2jIp+CUP&#10;m/VwsMJU247P1GahEDGEfYoKyhCaVEqfl2TQT2xDHLmrdQZDhK6Q2mEXw00tp0mykAYrjg0lNrQv&#10;Kf/OfoyCt9PZHTC721t7nX3NOjrmO4dKvYz67RJEoD78i//cBx3nz+H5SzxArh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vIykLBAAAA2wAAAA8AAAAAAAAAAAAAAAAAnwIA&#10;AGRycy9kb3ducmV2LnhtbFBLBQYAAAAABAAEAPcAAACNAwAAAAA=&#10;">
                  <v:imagedata r:id="rId24" o:title="National_University_of_Uzbekistan_Logo"/>
                  <v:path arrowok="t"/>
                </v:shape>
                <v:shape id="Picture 5" o:spid="_x0000_s1035" type="#_x0000_t75" alt="universityofsalzburg_logo" style="position:absolute;left:26939;top:11043;width:15053;height:351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PgjrHDAAAA2wAAAA8AAABkcnMvZG93bnJldi54bWxET01rwkAQvRf8D8sUequbNqRI6ioiBHLw&#10;UlsVb0N2zC7Nzobsqml/fbcgeJvH+5z5cnSduNAQrGcFL9MMBHHjteVWwddn9TwDESKyxs4zKfih&#10;AMvF5GGOpfZX/qDLNrYihXAoUYGJsS+lDI0hh2Hqe+LEnfzgMCY4tFIPeE3hrpOvWfYmHVpODQZ7&#10;Whtqvrdnp+B4Wu1+9+awCfm5GDeusnWXW6WeHsfVO4hIY7yLb+5ap/kF/P+SDpCL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+COscMAAADbAAAADwAAAAAAAAAAAAAAAACf&#10;AgAAZHJzL2Rvd25yZXYueG1sUEsFBgAAAAAEAAQA9wAAAI8DAAAAAA==&#10;">
                  <v:imagedata r:id="rId25" o:title="universityofsalzburg_logo"/>
                  <v:path arrowok="t"/>
                </v:shape>
                <v:shape id="Picture 6" o:spid="_x0000_s1036" type="#_x0000_t75" alt="logo_en_IAMO" style="position:absolute;left:45086;top:9706;width:13435;height:49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fB9da+AAAA2wAAAA8AAABkcnMvZG93bnJldi54bWxET0uLwjAQvgv7H8Is7M2m9iDaNYqsCnv1&#10;cfA4NmNbtpmUZrbWf28Ewdt8fM9ZrAbXqJ66UHs2MElSUMSFtzWXBk7H3XgGKgiyxcYzGbhTgNXy&#10;Y7TA3Pob76k/SKliCIccDVQiba51KCpyGBLfEkfu6juHEmFXatvhLYa7RmdpOtUOa44NFbb0U1Hx&#10;d/h3BkR6wgmu58P5stuKzTbXbL4x5utzWH+DEhrkLX65f22cP4XnL/EAvXw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GfB9da+AAAA2wAAAA8AAAAAAAAAAAAAAAAAnwIAAGRy&#10;cy9kb3ducmV2LnhtbFBLBQYAAAAABAAEAPcAAACKAwAAAAA=&#10;">
                  <v:imagedata r:id="rId26" o:title="logo_en_IAMO" croptop="8745f" cropbottom="10872f" cropleft="3832f" cropright="4686f"/>
                  <v:path arrowok="t"/>
                </v:shape>
                <v:shape id="Picture 7" o:spid="_x0000_s1037" type="#_x0000_t75" alt="samsacei_logo" style="position:absolute;left:49518;top:914;width:7667;height:75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56ouLAAAAA2wAAAA8AAABkcnMvZG93bnJldi54bWxET02LwjAQvQv7H8IIXmRNXdAu1SiyuODV&#10;KngdmrENNpPSxNr6642wsLd5vM9Zb3tbi45abxwrmM8SEMSF04ZLBefT7+c3CB+QNdaOScFAHrab&#10;j9EaM+0efKQuD6WIIewzVFCF0GRS+qIii37mGuLIXV1rMUTYllK3+IjhtpZfSbKUFg3Hhgob+qmo&#10;uOV3q8AsnrshLKeL/TS9d50bLqXJL0pNxv1uBSJQH/7Ff+6DjvNTeP8SD5Cb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rnqi4sAAAADbAAAADwAAAAAAAAAAAAAAAACfAgAA&#10;ZHJzL2Rvd25yZXYueG1sUEsFBgAAAAAEAAQA9wAAAIwDAAAAAA==&#10;">
                  <v:imagedata r:id="rId27" o:title="samsacei_logo" croptop="2235f" cropbottom="2996f" cropleft="9841f" cropright="9734f"/>
                  <v:path arrowok="t"/>
                </v:shape>
                <v:shape id="Picture 19" o:spid="_x0000_s1038" type="#_x0000_t75" style="position:absolute;left:21382;top:703;width:7808;height:745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mIKPXBAAAA2wAAAA8AAABkcnMvZG93bnJldi54bWxET9tqAjEQfRf6D2GEvtVELcWuRimCFwoW&#10;qtLncTPdhG4myyZ1t3/fFAq+zeFcZ7HqfS2u1EYXWMN4pEAQl8E4rjScT5uHGYiYkA3WgUnDD0VY&#10;Le8GCyxM6PidrsdUiRzCsUANNqWmkDKWljzGUWiIM/cZWo8pw7aSpsUuh/taTpR6kh4d5waLDa0t&#10;lV/Hb69h2x3s+bFWOze9WPcxeXtVB4Va3w/7lzmIRH26if/de5PnP8PfL/kAufw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mIKPXBAAAA2wAAAA8AAAAAAAAAAAAAAAAAnwIA&#10;AGRycy9kb3ducmV2LnhtbFBLBQYAAAAABAAEAPcAAACNAwAAAAA=&#10;">
                  <v:imagedata r:id="rId28" o:title="logo_TIAC1" cropbottom="9652f"/>
                  <v:path arrowok="t"/>
                </v:shape>
                <w10:wrap type="topAndBottom"/>
              </v:group>
            </w:pict>
          </mc:Fallback>
        </mc:AlternateContent>
      </w:r>
    </w:p>
    <w:p w14:paraId="1FE8A2CD" w14:textId="5EA5BB90" w:rsidR="00632CFE" w:rsidRPr="00632CFE" w:rsidRDefault="00632CFE" w:rsidP="007A7B7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632CFE">
        <w:rPr>
          <w:rFonts w:ascii="Arial" w:hAnsi="Arial" w:cs="Arial"/>
          <w:b/>
          <w:bCs/>
          <w:sz w:val="28"/>
          <w:szCs w:val="28"/>
          <w:lang w:val="en-GB"/>
        </w:rPr>
        <w:t>Agenda</w:t>
      </w:r>
    </w:p>
    <w:p w14:paraId="3ABA54EF" w14:textId="77777777" w:rsidR="00530123" w:rsidRPr="00632CFE" w:rsidRDefault="00632CFE" w:rsidP="005A222E">
      <w:pPr>
        <w:autoSpaceDE w:val="0"/>
        <w:autoSpaceDN w:val="0"/>
        <w:adjustRightInd w:val="0"/>
        <w:spacing w:after="12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632CFE">
        <w:rPr>
          <w:rFonts w:ascii="Arial" w:hAnsi="Arial" w:cs="Arial"/>
          <w:b/>
          <w:bCs/>
          <w:sz w:val="28"/>
          <w:szCs w:val="28"/>
          <w:lang w:val="en-GB"/>
        </w:rPr>
        <w:t>ANNUAL INTERNATIONAL SCIENTIFIC CONFERENCE ON GEOINFORMATICS – GI 202</w:t>
      </w:r>
      <w:r>
        <w:rPr>
          <w:rFonts w:ascii="Arial" w:hAnsi="Arial" w:cs="Arial"/>
          <w:b/>
          <w:bCs/>
          <w:sz w:val="28"/>
          <w:szCs w:val="28"/>
          <w:lang w:val="en-GB"/>
        </w:rPr>
        <w:t>1</w:t>
      </w:r>
      <w:r w:rsidR="00530123" w:rsidRPr="00632CFE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19593316" w14:textId="77777777" w:rsidR="005A222E" w:rsidRPr="005621F5" w:rsidRDefault="00632CFE" w:rsidP="005A222E">
      <w:pPr>
        <w:autoSpaceDE w:val="0"/>
        <w:autoSpaceDN w:val="0"/>
        <w:adjustRightInd w:val="0"/>
        <w:spacing w:after="120"/>
        <w:jc w:val="center"/>
        <w:rPr>
          <w:rFonts w:ascii="Arial" w:hAnsi="Arial" w:cs="Arial"/>
          <w:b/>
          <w:bCs/>
          <w:sz w:val="26"/>
          <w:szCs w:val="26"/>
          <w:lang w:val="en-GB"/>
        </w:rPr>
      </w:pPr>
      <w:r w:rsidRPr="00632CFE">
        <w:rPr>
          <w:rFonts w:ascii="Arial" w:hAnsi="Arial" w:cs="Arial"/>
          <w:b/>
          <w:bCs/>
          <w:sz w:val="26"/>
          <w:szCs w:val="26"/>
          <w:lang w:val="en-GB"/>
        </w:rPr>
        <w:t xml:space="preserve">“Supporting sustainable development by GIST”, </w:t>
      </w:r>
      <w:r>
        <w:rPr>
          <w:rFonts w:ascii="Arial" w:hAnsi="Arial" w:cs="Arial"/>
          <w:b/>
          <w:bCs/>
          <w:sz w:val="26"/>
          <w:szCs w:val="26"/>
          <w:lang w:val="en-GB"/>
        </w:rPr>
        <w:t>January 27-29, 2021</w:t>
      </w:r>
    </w:p>
    <w:p w14:paraId="0E0999CE" w14:textId="77777777" w:rsidR="00530123" w:rsidRPr="005621F5" w:rsidRDefault="00336C5B" w:rsidP="00B06046">
      <w:pPr>
        <w:autoSpaceDE w:val="0"/>
        <w:autoSpaceDN w:val="0"/>
        <w:adjustRightInd w:val="0"/>
        <w:spacing w:after="120"/>
        <w:jc w:val="center"/>
        <w:rPr>
          <w:rFonts w:ascii="Arial" w:hAnsi="Arial" w:cs="Arial"/>
          <w:bCs/>
          <w:lang w:val="en-US"/>
        </w:rPr>
      </w:pPr>
      <w:r w:rsidRPr="005621F5">
        <w:rPr>
          <w:rFonts w:ascii="Arial" w:hAnsi="Arial" w:cs="Arial"/>
          <w:bCs/>
          <w:lang w:val="en-US"/>
        </w:rPr>
        <w:t>Tashkent Institute of Irrigation and Agricultural Mechanization Engineers</w:t>
      </w:r>
      <w:r w:rsidR="00056C53" w:rsidRPr="005621F5">
        <w:rPr>
          <w:rFonts w:ascii="Arial" w:hAnsi="Arial" w:cs="Arial"/>
          <w:bCs/>
          <w:lang w:val="en-US"/>
        </w:rPr>
        <w:t xml:space="preserve"> (</w:t>
      </w:r>
      <w:r w:rsidRPr="005621F5">
        <w:rPr>
          <w:rFonts w:ascii="Arial" w:hAnsi="Arial" w:cs="Arial"/>
          <w:bCs/>
          <w:lang w:val="en-US"/>
        </w:rPr>
        <w:t>TIIAME</w:t>
      </w:r>
      <w:r w:rsidR="00056C53" w:rsidRPr="005621F5">
        <w:rPr>
          <w:rFonts w:ascii="Arial" w:hAnsi="Arial" w:cs="Arial"/>
          <w:bCs/>
          <w:lang w:val="en-US"/>
        </w:rPr>
        <w:t>)</w:t>
      </w:r>
      <w:r w:rsidR="00846AE8" w:rsidRPr="005621F5">
        <w:rPr>
          <w:rFonts w:ascii="Arial" w:hAnsi="Arial" w:cs="Arial"/>
          <w:bCs/>
          <w:lang w:val="en-US"/>
        </w:rPr>
        <w:t>, Tashkent, Uzbekistan</w:t>
      </w:r>
    </w:p>
    <w:p w14:paraId="215E19E7" w14:textId="77777777" w:rsidR="00334797" w:rsidRPr="005621F5" w:rsidRDefault="00DB381F" w:rsidP="00B06046">
      <w:pPr>
        <w:autoSpaceDE w:val="0"/>
        <w:autoSpaceDN w:val="0"/>
        <w:adjustRightInd w:val="0"/>
        <w:spacing w:after="120"/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ONLINE</w:t>
      </w:r>
    </w:p>
    <w:p w14:paraId="321470E3" w14:textId="77777777" w:rsidR="005621F5" w:rsidRPr="005621F5" w:rsidRDefault="005621F5" w:rsidP="00334797">
      <w:pPr>
        <w:autoSpaceDE w:val="0"/>
        <w:autoSpaceDN w:val="0"/>
        <w:adjustRightInd w:val="0"/>
        <w:spacing w:after="120"/>
        <w:rPr>
          <w:rFonts w:ascii="Arial" w:hAnsi="Arial" w:cs="Arial"/>
          <w:b/>
          <w:bCs/>
          <w:i/>
          <w:lang w:val="en-US"/>
        </w:rPr>
      </w:pPr>
      <w:r w:rsidRPr="005621F5">
        <w:rPr>
          <w:rFonts w:ascii="Arial" w:hAnsi="Arial" w:cs="Arial"/>
          <w:b/>
          <w:bCs/>
          <w:i/>
          <w:lang w:val="en-US"/>
        </w:rPr>
        <w:t xml:space="preserve">Language: </w:t>
      </w:r>
      <w:r w:rsidRPr="005621F5">
        <w:rPr>
          <w:rFonts w:ascii="Arial" w:hAnsi="Arial" w:cs="Arial"/>
          <w:bCs/>
          <w:lang w:val="en-US"/>
        </w:rPr>
        <w:t>English</w:t>
      </w:r>
      <w:r w:rsidR="00632CFE">
        <w:rPr>
          <w:rFonts w:ascii="Arial" w:hAnsi="Arial" w:cs="Arial"/>
          <w:bCs/>
          <w:lang w:val="en-US"/>
        </w:rPr>
        <w:t>, Uzbek, Russian</w:t>
      </w:r>
      <w:r w:rsidRPr="005621F5">
        <w:rPr>
          <w:rFonts w:ascii="Arial" w:hAnsi="Arial" w:cs="Arial"/>
          <w:bCs/>
          <w:lang w:val="en-US"/>
        </w:rPr>
        <w:t xml:space="preserve"> (</w:t>
      </w:r>
      <w:r w:rsidR="00632CFE" w:rsidRPr="00632CFE">
        <w:rPr>
          <w:rFonts w:ascii="Arial" w:hAnsi="Arial" w:cs="Arial"/>
          <w:bCs/>
          <w:lang w:val="en-US"/>
        </w:rPr>
        <w:t>simultaneous translation</w:t>
      </w:r>
      <w:r w:rsidRPr="005621F5">
        <w:rPr>
          <w:rFonts w:ascii="Arial" w:hAnsi="Arial" w:cs="Arial"/>
          <w:bCs/>
          <w:lang w:val="en-US"/>
        </w:rPr>
        <w:t>)</w:t>
      </w:r>
    </w:p>
    <w:p w14:paraId="553B7042" w14:textId="77777777" w:rsidR="00334797" w:rsidRPr="005621F5" w:rsidRDefault="00334797" w:rsidP="00334797">
      <w:pPr>
        <w:autoSpaceDE w:val="0"/>
        <w:autoSpaceDN w:val="0"/>
        <w:adjustRightInd w:val="0"/>
        <w:spacing w:after="120"/>
        <w:rPr>
          <w:rFonts w:ascii="Arial" w:hAnsi="Arial" w:cs="Arial"/>
          <w:bCs/>
          <w:lang w:val="en-US"/>
        </w:rPr>
      </w:pPr>
      <w:r w:rsidRPr="005621F5">
        <w:rPr>
          <w:rFonts w:ascii="Arial" w:hAnsi="Arial" w:cs="Arial"/>
          <w:b/>
          <w:bCs/>
          <w:i/>
          <w:lang w:val="en-US"/>
        </w:rPr>
        <w:t xml:space="preserve">Platform: </w:t>
      </w:r>
      <w:r w:rsidR="00632CFE">
        <w:rPr>
          <w:rFonts w:ascii="Arial" w:hAnsi="Arial" w:cs="Arial"/>
          <w:bCs/>
          <w:lang w:val="en-US"/>
        </w:rPr>
        <w:t>Zoom</w:t>
      </w:r>
    </w:p>
    <w:p w14:paraId="644E6BDE" w14:textId="77777777" w:rsidR="00334797" w:rsidRPr="005621F5" w:rsidRDefault="00334797" w:rsidP="00334797">
      <w:pPr>
        <w:autoSpaceDE w:val="0"/>
        <w:autoSpaceDN w:val="0"/>
        <w:adjustRightInd w:val="0"/>
        <w:spacing w:after="120"/>
        <w:rPr>
          <w:rFonts w:ascii="Arial" w:hAnsi="Arial" w:cs="Arial"/>
          <w:bCs/>
          <w:lang w:val="en-US"/>
        </w:rPr>
      </w:pPr>
      <w:r w:rsidRPr="005621F5">
        <w:rPr>
          <w:rFonts w:ascii="Arial" w:hAnsi="Arial" w:cs="Arial"/>
          <w:b/>
          <w:bCs/>
          <w:i/>
          <w:lang w:val="en-US"/>
        </w:rPr>
        <w:t>*</w:t>
      </w:r>
      <w:r w:rsidR="00632CFE" w:rsidRPr="00632CFE">
        <w:rPr>
          <w:rFonts w:ascii="Arial" w:hAnsi="Arial" w:cs="Arial"/>
          <w:b/>
          <w:bCs/>
          <w:i/>
          <w:lang w:val="en-US"/>
        </w:rPr>
        <w:t>All stated times are Tashkent time, UTC+5</w:t>
      </w:r>
    </w:p>
    <w:tbl>
      <w:tblPr>
        <w:tblW w:w="9714" w:type="dxa"/>
        <w:jc w:val="center"/>
        <w:tblBorders>
          <w:top w:val="single" w:sz="4" w:space="0" w:color="244061" w:themeColor="accent1" w:themeShade="80"/>
          <w:left w:val="single" w:sz="4" w:space="0" w:color="244061" w:themeColor="accent1" w:themeShade="80"/>
          <w:bottom w:val="single" w:sz="4" w:space="0" w:color="244061" w:themeColor="accent1" w:themeShade="80"/>
          <w:right w:val="single" w:sz="4" w:space="0" w:color="244061" w:themeColor="accent1" w:themeShade="80"/>
          <w:insideH w:val="single" w:sz="4" w:space="0" w:color="244061" w:themeColor="accent1" w:themeShade="80"/>
        </w:tblBorders>
        <w:tblLayout w:type="fixed"/>
        <w:tblLook w:val="0000" w:firstRow="0" w:lastRow="0" w:firstColumn="0" w:lastColumn="0" w:noHBand="0" w:noVBand="0"/>
      </w:tblPr>
      <w:tblGrid>
        <w:gridCol w:w="889"/>
        <w:gridCol w:w="8825"/>
      </w:tblGrid>
      <w:tr w:rsidR="005621F5" w:rsidRPr="005621F5" w14:paraId="4F4451D0" w14:textId="77777777" w:rsidTr="007A7B70">
        <w:trPr>
          <w:jc w:val="center"/>
        </w:trPr>
        <w:tc>
          <w:tcPr>
            <w:tcW w:w="9714" w:type="dxa"/>
            <w:gridSpan w:val="2"/>
            <w:shd w:val="clear" w:color="auto" w:fill="00B050"/>
            <w:vAlign w:val="center"/>
          </w:tcPr>
          <w:p w14:paraId="2F8CFFF6" w14:textId="3744BE3C" w:rsidR="005621F5" w:rsidRPr="005621F5" w:rsidRDefault="00632CFE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January</w:t>
            </w:r>
            <w:r w:rsidR="005621F5" w:rsidRPr="00562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26</w:t>
            </w:r>
            <w:r w:rsidR="005621F5" w:rsidRPr="00562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TUES</w:t>
            </w:r>
            <w:r w:rsidR="005621F5" w:rsidRPr="00562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DAY </w:t>
            </w:r>
          </w:p>
        </w:tc>
      </w:tr>
      <w:tr w:rsidR="005621F5" w:rsidRPr="00171395" w14:paraId="2D484FED" w14:textId="77777777" w:rsidTr="00436527">
        <w:trPr>
          <w:jc w:val="center"/>
        </w:trPr>
        <w:tc>
          <w:tcPr>
            <w:tcW w:w="889" w:type="dxa"/>
            <w:shd w:val="clear" w:color="auto" w:fill="auto"/>
            <w:vAlign w:val="center"/>
          </w:tcPr>
          <w:p w14:paraId="0B03836A" w14:textId="77777777" w:rsidR="005621F5" w:rsidRPr="00DB381F" w:rsidRDefault="005621F5" w:rsidP="007A7B70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6:00</w:t>
            </w:r>
          </w:p>
        </w:tc>
        <w:tc>
          <w:tcPr>
            <w:tcW w:w="8825" w:type="dxa"/>
            <w:shd w:val="clear" w:color="auto" w:fill="auto"/>
            <w:vAlign w:val="center"/>
          </w:tcPr>
          <w:p w14:paraId="20D52DBC" w14:textId="77777777" w:rsidR="005621F5" w:rsidRPr="00DB381F" w:rsidRDefault="005621F5" w:rsidP="00436527">
            <w:pPr>
              <w:spacing w:before="120" w:line="360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Icebreaker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DB381F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 xml:space="preserve">- 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Informal welcome/icebreaker/speaker registration/platform check</w:t>
            </w:r>
          </w:p>
        </w:tc>
      </w:tr>
    </w:tbl>
    <w:p w14:paraId="4A2F0DA4" w14:textId="77777777" w:rsidR="003227E5" w:rsidRPr="007A7B70" w:rsidRDefault="003227E5" w:rsidP="00334797">
      <w:pPr>
        <w:rPr>
          <w:rFonts w:ascii="Arial" w:hAnsi="Arial" w:cs="Arial"/>
          <w:bCs/>
          <w:sz w:val="10"/>
          <w:szCs w:val="10"/>
          <w:lang w:val="en-GB"/>
        </w:rPr>
      </w:pPr>
    </w:p>
    <w:tbl>
      <w:tblPr>
        <w:tblW w:w="9714" w:type="dxa"/>
        <w:jc w:val="center"/>
        <w:tblBorders>
          <w:top w:val="single" w:sz="4" w:space="0" w:color="244061" w:themeColor="accent1" w:themeShade="80"/>
          <w:left w:val="single" w:sz="4" w:space="0" w:color="244061" w:themeColor="accent1" w:themeShade="80"/>
          <w:bottom w:val="single" w:sz="4" w:space="0" w:color="244061" w:themeColor="accent1" w:themeShade="80"/>
          <w:right w:val="single" w:sz="4" w:space="0" w:color="244061" w:themeColor="accent1" w:themeShade="80"/>
          <w:insideH w:val="single" w:sz="4" w:space="0" w:color="244061" w:themeColor="accent1" w:themeShade="80"/>
        </w:tblBorders>
        <w:tblLayout w:type="fixed"/>
        <w:tblLook w:val="0000" w:firstRow="0" w:lastRow="0" w:firstColumn="0" w:lastColumn="0" w:noHBand="0" w:noVBand="0"/>
      </w:tblPr>
      <w:tblGrid>
        <w:gridCol w:w="925"/>
        <w:gridCol w:w="8789"/>
      </w:tblGrid>
      <w:tr w:rsidR="00530123" w:rsidRPr="00DB381F" w14:paraId="333FD620" w14:textId="77777777" w:rsidTr="007A7B70">
        <w:trPr>
          <w:jc w:val="center"/>
        </w:trPr>
        <w:tc>
          <w:tcPr>
            <w:tcW w:w="9714" w:type="dxa"/>
            <w:gridSpan w:val="2"/>
            <w:shd w:val="clear" w:color="auto" w:fill="00B050"/>
            <w:vAlign w:val="center"/>
          </w:tcPr>
          <w:p w14:paraId="0A2B1E8E" w14:textId="4AE176B0" w:rsidR="00334797" w:rsidRPr="00DB381F" w:rsidRDefault="00632CFE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January 27, WEDNESDAY</w:t>
            </w:r>
          </w:p>
        </w:tc>
      </w:tr>
      <w:tr w:rsidR="007A7B70" w:rsidRPr="00DB381F" w14:paraId="54C6D9CB" w14:textId="77777777" w:rsidTr="007A7B70">
        <w:trPr>
          <w:jc w:val="center"/>
        </w:trPr>
        <w:tc>
          <w:tcPr>
            <w:tcW w:w="9714" w:type="dxa"/>
            <w:gridSpan w:val="2"/>
            <w:shd w:val="clear" w:color="auto" w:fill="0070C0"/>
            <w:vAlign w:val="center"/>
          </w:tcPr>
          <w:p w14:paraId="2D7426E3" w14:textId="77777777" w:rsidR="007A7B70" w:rsidRDefault="007A7B70" w:rsidP="00080E8B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OPENING CEREMONY</w:t>
            </w:r>
          </w:p>
          <w:p w14:paraId="14C4964E" w14:textId="79D7E78F" w:rsidR="007A7B70" w:rsidRPr="00DB381F" w:rsidRDefault="00916A4B" w:rsidP="00A35420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13:00-15</w:t>
            </w:r>
            <w:r w:rsidR="007A7B7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0</w:t>
            </w:r>
            <w:r w:rsidR="007A7B7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0</w:t>
            </w:r>
          </w:p>
        </w:tc>
      </w:tr>
      <w:tr w:rsidR="00530123" w:rsidRPr="00171395" w14:paraId="45AD7B7F" w14:textId="77777777" w:rsidTr="004459F2">
        <w:trPr>
          <w:trHeight w:val="240"/>
          <w:jc w:val="center"/>
        </w:trPr>
        <w:tc>
          <w:tcPr>
            <w:tcW w:w="925" w:type="dxa"/>
          </w:tcPr>
          <w:p w14:paraId="12ECAE67" w14:textId="77777777" w:rsidR="00530123" w:rsidRPr="00DB381F" w:rsidRDefault="00711BC4" w:rsidP="007A7B70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632CFE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="00530123" w:rsidRPr="00DB381F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="00530123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="00530123" w:rsidRPr="00DB381F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  <w:p w14:paraId="2D5A365D" w14:textId="77777777" w:rsidR="00916A4B" w:rsidRDefault="00916A4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1CEB6350" w14:textId="77777777" w:rsidR="00021300" w:rsidRPr="00DB381F" w:rsidRDefault="0002130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632CFE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10</w:t>
            </w:r>
          </w:p>
          <w:p w14:paraId="0D4DA8E4" w14:textId="77777777" w:rsidR="00021300" w:rsidRPr="00DB381F" w:rsidRDefault="0002130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632CFE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2</w:t>
            </w:r>
            <w:r w:rsidR="007F7DC8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  <w:p w14:paraId="7754E879" w14:textId="77777777" w:rsidR="007F7DC8" w:rsidRPr="00DB381F" w:rsidRDefault="007F7DC8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F676C43" w14:textId="6FF1CB93" w:rsidR="00021300" w:rsidRDefault="0002130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632CFE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7A7B7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58B4A0E0" w14:textId="10223BDF" w:rsidR="00021300" w:rsidRPr="00DB381F" w:rsidRDefault="0002130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632CFE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7A7B7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40</w:t>
            </w:r>
          </w:p>
          <w:p w14:paraId="248C85F9" w14:textId="26E32978" w:rsidR="00DB381F" w:rsidRPr="00DB381F" w:rsidRDefault="002E4C6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3:</w:t>
            </w:r>
            <w:r w:rsidR="007A7B7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0</w:t>
            </w:r>
          </w:p>
          <w:p w14:paraId="3DFC57B5" w14:textId="4EE5C1E2" w:rsidR="007F7DC8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</w:t>
            </w:r>
            <w:r w:rsidR="007F7DC8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0</w:t>
            </w:r>
          </w:p>
          <w:p w14:paraId="5B938A93" w14:textId="5387EF5D" w:rsidR="00DB381F" w:rsidRDefault="007A7B70" w:rsidP="002E4C6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</w:t>
            </w:r>
            <w:r w:rsidR="00DB381F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0</w:t>
            </w:r>
          </w:p>
          <w:p w14:paraId="27840545" w14:textId="77777777" w:rsidR="002E4C6B" w:rsidRDefault="007A7B70" w:rsidP="002E4C6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2</w:t>
            </w:r>
            <w:r w:rsidR="002E4C6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  <w:p w14:paraId="4F931E80" w14:textId="77777777" w:rsidR="0025576F" w:rsidRDefault="0025576F" w:rsidP="002E4C6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30</w:t>
            </w:r>
          </w:p>
          <w:p w14:paraId="419E35DD" w14:textId="77777777" w:rsidR="0025576F" w:rsidRDefault="0025576F" w:rsidP="002E4C6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40</w:t>
            </w:r>
          </w:p>
          <w:p w14:paraId="14BD81B7" w14:textId="6D85494E" w:rsidR="00916A4B" w:rsidRPr="00DB381F" w:rsidRDefault="00916A4B" w:rsidP="002E4C6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50</w:t>
            </w:r>
          </w:p>
        </w:tc>
        <w:tc>
          <w:tcPr>
            <w:tcW w:w="8789" w:type="dxa"/>
          </w:tcPr>
          <w:p w14:paraId="5D7A33C5" w14:textId="066B7B63" w:rsidR="005621F5" w:rsidRPr="00DB381F" w:rsidRDefault="00DB381F" w:rsidP="007A7B70">
            <w:pPr>
              <w:spacing w:before="60"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oderator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Pr="00DB381F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32CFE" w:rsidRPr="00DB381F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Ilhom</w:t>
            </w:r>
            <w:proofErr w:type="spellEnd"/>
            <w:r w:rsidR="00632CFE" w:rsidRPr="00DB381F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="007F7DC8" w:rsidRPr="00DB381F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ABDURAHMANOV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="005621F5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– </w:t>
            </w:r>
            <w:r w:rsidR="005621F5" w:rsidRPr="00E4011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Orientation: warm-up to GI</w:t>
            </w:r>
            <w:r w:rsidR="00632CFE" w:rsidRPr="00E4011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2021</w:t>
            </w:r>
            <w:r w:rsidR="005621F5" w:rsidRPr="00E4011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live online</w:t>
            </w:r>
          </w:p>
          <w:p w14:paraId="78E45F61" w14:textId="6FC98986" w:rsidR="00916A4B" w:rsidRPr="00916A4B" w:rsidRDefault="00916A4B" w:rsidP="00080E8B">
            <w:pPr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Welcome Speeches:</w:t>
            </w:r>
          </w:p>
          <w:p w14:paraId="3420EF79" w14:textId="2051E146" w:rsidR="005621F5" w:rsidRPr="00916A4B" w:rsidRDefault="00632CFE" w:rsidP="00080E8B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Rector</w:t>
            </w:r>
            <w:r w:rsidRPr="00916A4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="005621F5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of TIIAME</w:t>
            </w:r>
            <w:r w:rsidR="00B10EF8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, Uzbekistan</w:t>
            </w:r>
          </w:p>
          <w:p w14:paraId="6E8FC5CD" w14:textId="003C00CB" w:rsidR="00DB381F" w:rsidRPr="00916A4B" w:rsidRDefault="00DB381F" w:rsidP="00080E8B">
            <w:pPr>
              <w:spacing w:line="276" w:lineRule="auto"/>
              <w:ind w:left="423" w:hanging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hairman of the Supreme Attestation Commission at the Cabinet Ministers of the Republic of Uzbekistan</w:t>
            </w:r>
          </w:p>
          <w:p w14:paraId="1CA4494E" w14:textId="18F70E5E" w:rsidR="00632CFE" w:rsidRPr="00916A4B" w:rsidRDefault="00632CFE" w:rsidP="00080E8B">
            <w:pPr>
              <w:spacing w:line="276" w:lineRule="auto"/>
              <w:ind w:left="423" w:hanging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inister of Higher and Secondary Specialized Education of the Republic of Uzbekistan</w:t>
            </w:r>
          </w:p>
          <w:p w14:paraId="2113F0DE" w14:textId="58EEDC7A" w:rsidR="0025576F" w:rsidRPr="00916A4B" w:rsidRDefault="0025576F" w:rsidP="00080E8B">
            <w:pPr>
              <w:spacing w:line="276" w:lineRule="auto"/>
              <w:ind w:left="423" w:hanging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inister of Innovative Development of the Republic of Uzbekistan</w:t>
            </w:r>
          </w:p>
          <w:p w14:paraId="6775114F" w14:textId="6E601479" w:rsidR="00916A4B" w:rsidRPr="00916A4B" w:rsidRDefault="00916A4B" w:rsidP="00080E8B">
            <w:pPr>
              <w:spacing w:line="276" w:lineRule="auto"/>
              <w:ind w:left="423" w:hanging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inister of Water Resources of the Republic of Uzbekistan</w:t>
            </w:r>
          </w:p>
          <w:p w14:paraId="1DC09312" w14:textId="5E8D2298" w:rsidR="0025576F" w:rsidRPr="00916A4B" w:rsidRDefault="0025576F" w:rsidP="00080E8B">
            <w:pPr>
              <w:spacing w:line="276" w:lineRule="auto"/>
              <w:ind w:left="423" w:hanging="423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inister of Agriculture of the Republic of Uzbekistan</w:t>
            </w:r>
          </w:p>
          <w:p w14:paraId="185F1ADC" w14:textId="76FE5513" w:rsidR="002E4C6B" w:rsidRPr="00916A4B" w:rsidRDefault="002E4C6B" w:rsidP="00080E8B">
            <w:pPr>
              <w:spacing w:line="276" w:lineRule="auto"/>
              <w:ind w:left="423" w:hanging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harge de affairs of the European Union Delegation in Uzbekistan</w:t>
            </w:r>
          </w:p>
          <w:p w14:paraId="6C5C3FF4" w14:textId="1612A221" w:rsidR="002E4C6B" w:rsidRPr="00916A4B" w:rsidRDefault="002E4C6B" w:rsidP="00080E8B">
            <w:pPr>
              <w:spacing w:line="276" w:lineRule="auto"/>
              <w:ind w:left="423" w:hanging="423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Ambassador of Hungary in Uzbekistan</w:t>
            </w:r>
          </w:p>
          <w:p w14:paraId="659CE450" w14:textId="63E298F0" w:rsidR="00632CFE" w:rsidRPr="00916A4B" w:rsidRDefault="00632CFE" w:rsidP="00080E8B">
            <w:pPr>
              <w:spacing w:line="276" w:lineRule="auto"/>
              <w:ind w:left="423" w:hanging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Director of </w:t>
            </w:r>
            <w:r w:rsidR="003779B6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the </w:t>
            </w:r>
            <w:r w:rsidR="007F7DC8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Cadastral Agency under the State Tax Committee of the Republic of Uzbekistan</w:t>
            </w:r>
          </w:p>
          <w:p w14:paraId="4EEFCCFE" w14:textId="07121DEF" w:rsidR="00632CFE" w:rsidRPr="00916A4B" w:rsidRDefault="00632CFE" w:rsidP="00080E8B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National ERASMUS+ Office coordinator, Uz</w:t>
            </w:r>
            <w:r w:rsidR="00AF271C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b</w:t>
            </w: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ekistan</w:t>
            </w:r>
          </w:p>
          <w:p w14:paraId="1B1C3470" w14:textId="5D131F22" w:rsidR="009716B5" w:rsidRPr="00916A4B" w:rsidRDefault="007F7DC8" w:rsidP="00080E8B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Erasmus+ </w:t>
            </w:r>
            <w:proofErr w:type="spellStart"/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DSinGIS</w:t>
            </w:r>
            <w:proofErr w:type="spellEnd"/>
            <w:r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Project Coordinator</w:t>
            </w:r>
            <w:r w:rsidR="00AF271C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AF271C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Obuda</w:t>
            </w:r>
            <w:proofErr w:type="spellEnd"/>
            <w:r w:rsidR="00AF271C" w:rsidRP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University, Hungary</w:t>
            </w:r>
          </w:p>
          <w:p w14:paraId="609816BF" w14:textId="5B6EBD31" w:rsidR="009134F7" w:rsidRPr="009134F7" w:rsidRDefault="009134F7" w:rsidP="00080E8B">
            <w:pPr>
              <w:spacing w:line="276" w:lineRule="auto"/>
              <w:rPr>
                <w:rFonts w:ascii="Arial" w:hAnsi="Arial" w:cs="Arial"/>
                <w:i/>
                <w:color w:val="000000"/>
                <w:sz w:val="10"/>
                <w:szCs w:val="10"/>
                <w:lang w:val="en-US"/>
              </w:rPr>
            </w:pPr>
          </w:p>
        </w:tc>
      </w:tr>
      <w:tr w:rsidR="007A7B70" w:rsidRPr="009D3623" w14:paraId="1698AA12" w14:textId="77777777" w:rsidTr="007A7B70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6786B606" w14:textId="122AEB56" w:rsidR="007A7B70" w:rsidRDefault="007A7B70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7A7B7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KEYNOTES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I-III</w:t>
            </w:r>
          </w:p>
          <w:p w14:paraId="36AFF00B" w14:textId="5B72D747" w:rsidR="007A7B70" w:rsidRPr="00DB381F" w:rsidRDefault="00916A4B" w:rsidP="00A35420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5</w:t>
            </w:r>
            <w:r w:rsidR="00A94D3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00-16:15</w:t>
            </w:r>
          </w:p>
        </w:tc>
      </w:tr>
      <w:tr w:rsidR="00334797" w:rsidRPr="00171395" w14:paraId="24B2D35E" w14:textId="77777777" w:rsidTr="004459F2">
        <w:trPr>
          <w:trHeight w:val="240"/>
          <w:jc w:val="center"/>
        </w:trPr>
        <w:tc>
          <w:tcPr>
            <w:tcW w:w="925" w:type="dxa"/>
          </w:tcPr>
          <w:p w14:paraId="2B67965F" w14:textId="4F5827B9" w:rsidR="00334797" w:rsidRDefault="00916A4B" w:rsidP="0059429A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5</w:t>
            </w:r>
            <w:r w:rsidR="00334797" w:rsidRPr="00DB381F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="007A7B7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  <w:p w14:paraId="537890D9" w14:textId="77777777" w:rsidR="00E40113" w:rsidRDefault="00E40113" w:rsidP="0059429A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BC1BA88" w14:textId="77777777" w:rsidR="0059429A" w:rsidRPr="00E40113" w:rsidRDefault="0059429A" w:rsidP="0059429A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6375F69C" w14:textId="7F42C7C6" w:rsidR="007F7DC8" w:rsidRDefault="007F7DC8" w:rsidP="0059429A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25576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25</w:t>
            </w:r>
          </w:p>
          <w:p w14:paraId="3F82A759" w14:textId="77777777" w:rsidR="007A7B70" w:rsidRDefault="007A7B70" w:rsidP="0059429A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0008F2E" w14:textId="0DB27BB4" w:rsidR="007A7B70" w:rsidRPr="00DB381F" w:rsidRDefault="007A7B70" w:rsidP="00916A4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lastRenderedPageBreak/>
              <w:t>15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0</w:t>
            </w:r>
          </w:p>
        </w:tc>
        <w:tc>
          <w:tcPr>
            <w:tcW w:w="8789" w:type="dxa"/>
          </w:tcPr>
          <w:p w14:paraId="7F4850B5" w14:textId="73A4D0A5" w:rsidR="0059429A" w:rsidRPr="00AF271C" w:rsidRDefault="0059429A" w:rsidP="0059429A">
            <w:pPr>
              <w:spacing w:before="60"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lastRenderedPageBreak/>
              <w:t>Keynote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I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:</w:t>
            </w:r>
            <w:r w:rsidRPr="00AF271C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B10EF8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Multi-sensor approach for detecting coarse woody debris in a landscape with varied ground cover</w:t>
            </w:r>
          </w:p>
          <w:p w14:paraId="144D1BCE" w14:textId="29E2A4DC" w:rsidR="0059429A" w:rsidRDefault="0059429A" w:rsidP="0059429A">
            <w:pPr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u w:val="single"/>
                <w:lang w:val="en-US"/>
              </w:rPr>
              <w:t>Speaker: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Shukhrat</w:t>
            </w:r>
            <w:proofErr w:type="spellEnd"/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r w:rsidR="00916A4B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SHOKIROV</w:t>
            </w:r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, </w:t>
            </w:r>
            <w:r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Australian National University, Australia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7FBB3B91" w14:textId="013B9E10" w:rsidR="00916A4B" w:rsidRDefault="00916A4B" w:rsidP="00916A4B">
            <w:pPr>
              <w:spacing w:line="276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Keynote II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436527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Globalization of Geospatial Information Infrastructures</w:t>
            </w:r>
          </w:p>
          <w:p w14:paraId="68E7D1C8" w14:textId="77777777" w:rsidR="00916A4B" w:rsidRDefault="00916A4B" w:rsidP="00916A4B">
            <w:pPr>
              <w:spacing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u w:val="single"/>
                <w:lang w:val="en-US"/>
              </w:rPr>
              <w:t>Speaker: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E40113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Prof. Josef STROBL, </w:t>
            </w:r>
            <w:r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>University of Salzburg, Austria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540AC56B" w14:textId="307ADC43" w:rsidR="0059429A" w:rsidRPr="00E40113" w:rsidRDefault="0059429A" w:rsidP="00916A4B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lastRenderedPageBreak/>
              <w:t xml:space="preserve">Keynote </w:t>
            </w:r>
            <w:r w:rsidR="00F32BAD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II</w:t>
            </w:r>
            <w:r w:rsidR="00916A4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I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E4011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Geoinformation</w:t>
            </w:r>
            <w:proofErr w:type="spellEnd"/>
            <w:r w:rsidRPr="00E4011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analysis and mapping of ecosystem and their services in the protected natural areas of the Aral Sea region</w:t>
            </w:r>
          </w:p>
          <w:p w14:paraId="3BFAEF15" w14:textId="5EF53D40" w:rsidR="009134F7" w:rsidRPr="007A7B70" w:rsidRDefault="0059429A" w:rsidP="00916A4B">
            <w:pPr>
              <w:spacing w:line="276" w:lineRule="auto"/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u w:val="single"/>
                <w:lang w:val="en-US"/>
              </w:rPr>
              <w:t>Speaker:</w:t>
            </w:r>
            <w:r w:rsidRPr="00E40113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40113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Mamanbek</w:t>
            </w:r>
            <w:proofErr w:type="spellEnd"/>
            <w:r w:rsidRPr="00E40113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REIMOV,</w:t>
            </w:r>
            <w:r w:rsidRPr="00E40113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 xml:space="preserve"> TIIAME, Uzbekistan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</w:tr>
      <w:tr w:rsidR="00A35420" w:rsidRPr="00A35420" w14:paraId="5C924F71" w14:textId="77777777" w:rsidTr="004459F2">
        <w:trPr>
          <w:trHeight w:val="240"/>
          <w:jc w:val="center"/>
        </w:trPr>
        <w:tc>
          <w:tcPr>
            <w:tcW w:w="925" w:type="dxa"/>
          </w:tcPr>
          <w:p w14:paraId="3E484993" w14:textId="15B53196" w:rsidR="00A35420" w:rsidRPr="00DB381F" w:rsidRDefault="00A35420" w:rsidP="00916A4B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lastRenderedPageBreak/>
              <w:t>16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8789" w:type="dxa"/>
          </w:tcPr>
          <w:p w14:paraId="763B50A9" w14:textId="73FE790A" w:rsidR="00A35420" w:rsidRPr="00080E8B" w:rsidRDefault="00A35420" w:rsidP="0059429A">
            <w:pPr>
              <w:spacing w:before="60"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Break</w:t>
            </w:r>
          </w:p>
        </w:tc>
      </w:tr>
      <w:tr w:rsidR="007A7B70" w:rsidRPr="00171395" w14:paraId="1BD91495" w14:textId="77777777" w:rsidTr="007A7B70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72774DAD" w14:textId="058BC64E" w:rsidR="007A7B70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</w:t>
            </w:r>
            <w:r w:rsidR="007A7B7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</w:t>
            </w:r>
            <w:r w:rsidR="007A7B70" w:rsidRPr="007A7B7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 GIS FOR REGIONAL SUSTAINABLE DEVELOPMENT</w:t>
            </w:r>
          </w:p>
          <w:p w14:paraId="31CEAF50" w14:textId="40437085" w:rsidR="007A7B70" w:rsidRDefault="00916A4B" w:rsidP="007A7B70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6:30-17:30</w:t>
            </w:r>
          </w:p>
          <w:p w14:paraId="71DBE47A" w14:textId="5E90B490" w:rsidR="009134F7" w:rsidRPr="009134F7" w:rsidRDefault="009134F7" w:rsidP="007A7B70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Moderator: Max Hofmann, IAMO, Germany</w:t>
            </w:r>
          </w:p>
        </w:tc>
      </w:tr>
      <w:tr w:rsidR="007A7B70" w:rsidRPr="00171395" w14:paraId="03AC790A" w14:textId="77777777" w:rsidTr="004459F2">
        <w:trPr>
          <w:trHeight w:val="240"/>
          <w:jc w:val="center"/>
        </w:trPr>
        <w:tc>
          <w:tcPr>
            <w:tcW w:w="925" w:type="dxa"/>
          </w:tcPr>
          <w:p w14:paraId="43007DCF" w14:textId="0308BE50" w:rsidR="007A7B70" w:rsidRPr="00DB381F" w:rsidRDefault="0025576F" w:rsidP="0025576F">
            <w:pPr>
              <w:tabs>
                <w:tab w:val="left" w:pos="993"/>
              </w:tabs>
              <w:spacing w:before="60" w:line="276" w:lineRule="auto"/>
              <w:ind w:left="992" w:hanging="992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6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04E755AE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197A526B" w14:textId="77777777" w:rsidR="007A7B70" w:rsidRPr="00DB381F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720C6D3" w14:textId="78D929E7" w:rsidR="007A7B70" w:rsidRDefault="00A3542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6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0</w:t>
            </w:r>
          </w:p>
          <w:p w14:paraId="4F7878B3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5BBB4205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4B889A6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9E08F3C" w14:textId="37BA8705" w:rsidR="007A7B70" w:rsidRDefault="00916A4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7:10</w:t>
            </w:r>
          </w:p>
          <w:p w14:paraId="1B402A33" w14:textId="77777777" w:rsidR="0025576F" w:rsidRDefault="0025576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79FAEB0" w14:textId="77777777" w:rsidR="0025576F" w:rsidRDefault="0025576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6E3CD55" w14:textId="77777777" w:rsidR="007A7B70" w:rsidRPr="00DB381F" w:rsidRDefault="007A7B70" w:rsidP="00A35420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3E098FD3" w14:textId="77777777" w:rsidR="007A7B70" w:rsidRPr="00080E8B" w:rsidRDefault="007A7B70" w:rsidP="009134F7">
            <w:pPr>
              <w:tabs>
                <w:tab w:val="left" w:pos="993"/>
              </w:tabs>
              <w:spacing w:before="60" w:line="276" w:lineRule="auto"/>
              <w:ind w:left="992" w:hanging="99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Object-based approach for urban land cover mapping using high spatial resolution data</w:t>
            </w:r>
          </w:p>
          <w:p w14:paraId="0FDF6FD7" w14:textId="77777777" w:rsidR="007A7B70" w:rsidRDefault="007A7B70" w:rsidP="00080E8B">
            <w:pPr>
              <w:spacing w:line="276" w:lineRule="auto"/>
              <w:ind w:firstLine="423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lgorzata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Verone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ojtaszek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,</w:t>
            </w:r>
            <w:r w:rsidRPr="00DB381F">
              <w:rPr>
                <w:rStyle w:val="FootnoteReference"/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evente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onczyk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Zokhid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Mamatkulov</w:t>
            </w:r>
            <w:proofErr w:type="spellEnd"/>
          </w:p>
          <w:p w14:paraId="09BC63D5" w14:textId="7062A364" w:rsidR="007A7B70" w:rsidRPr="00080E8B" w:rsidRDefault="007A7B70" w:rsidP="00080E8B">
            <w:pPr>
              <w:spacing w:line="276" w:lineRule="auto"/>
              <w:ind w:firstLine="423"/>
              <w:rPr>
                <w:rFonts w:ascii="Arial" w:hAnsi="Arial" w:cs="Arial"/>
                <w:bCs/>
                <w:i/>
                <w:sz w:val="20"/>
                <w:szCs w:val="20"/>
                <w:u w:val="single"/>
                <w:lang w:val="en-GB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Malgorzata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Verone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Wojtaszek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Obuda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University, Hungary</w:t>
            </w:r>
          </w:p>
          <w:p w14:paraId="09D24AF3" w14:textId="77777777" w:rsidR="007A7B70" w:rsidRPr="00080E8B" w:rsidRDefault="007A7B70" w:rsidP="00080E8B">
            <w:pPr>
              <w:tabs>
                <w:tab w:val="left" w:pos="993"/>
              </w:tabs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Land Use and Land Cover Change in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Khorezm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, Uzbekistan</w:t>
            </w:r>
          </w:p>
          <w:p w14:paraId="6391F676" w14:textId="77777777" w:rsidR="007A7B70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herzod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akhmonov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ktam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Umurzakov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osimdjon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Rakhmonov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qbol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Bozarov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zodbek</w:t>
            </w:r>
            <w:proofErr w:type="spellEnd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Karamatov</w:t>
            </w:r>
            <w:proofErr w:type="spellEnd"/>
          </w:p>
          <w:p w14:paraId="3BB4C798" w14:textId="6EA415C8" w:rsidR="007A7B70" w:rsidRPr="00080E8B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Sherzod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Rakhmonov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, TIIAME, Uzbekistan</w:t>
            </w:r>
          </w:p>
          <w:p w14:paraId="16F2294E" w14:textId="77777777" w:rsidR="007A7B70" w:rsidRPr="00080E8B" w:rsidRDefault="007A7B70" w:rsidP="00080E8B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An overview of land fund categories distribution in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Surkhandarya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, Uzbekistan</w:t>
            </w:r>
          </w:p>
          <w:p w14:paraId="05D39658" w14:textId="77777777" w:rsidR="007A7B70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hudoyberdi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ivait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anjarbek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urat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rashi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ltiy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evarakh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bdivait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usurm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Norkul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Barnokh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halilova</w:t>
            </w:r>
            <w:proofErr w:type="spellEnd"/>
          </w:p>
          <w:p w14:paraId="7646580A" w14:textId="3C73766C" w:rsidR="009134F7" w:rsidRPr="009134F7" w:rsidRDefault="007A7B70" w:rsidP="0068166B">
            <w:pPr>
              <w:spacing w:line="276" w:lineRule="auto"/>
              <w:ind w:left="423"/>
              <w:rPr>
                <w:rFonts w:ascii="Arial" w:hAnsi="Arial" w:cs="Arial"/>
                <w:i/>
                <w:sz w:val="10"/>
                <w:szCs w:val="1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Khudoyberdi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Abdivaito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</w:t>
            </w:r>
            <w:r>
              <w:rPr>
                <w:rFonts w:ascii="Arial" w:hAnsi="Arial" w:cs="Arial"/>
                <w:i/>
                <w:sz w:val="20"/>
                <w:szCs w:val="20"/>
                <w:lang w:val="en-US"/>
              </w:rPr>
              <w:t>, Uzbekistan</w:t>
            </w:r>
          </w:p>
        </w:tc>
      </w:tr>
      <w:tr w:rsidR="007A7B70" w:rsidRPr="00171395" w14:paraId="61F98584" w14:textId="77777777" w:rsidTr="007A7B70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40ABFA8E" w14:textId="1613E682" w:rsidR="007A7B70" w:rsidRPr="007A7B70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7A7B7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</w:t>
            </w:r>
            <w:r w:rsidR="007A7B7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I</w:t>
            </w:r>
            <w:r w:rsidR="007A7B70" w:rsidRPr="007A7B7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 GIS FOR MANAGEMENT IN THE FIELD OF ENVIRONMENTAL PROTECTION</w:t>
            </w:r>
          </w:p>
          <w:p w14:paraId="5DADEAEA" w14:textId="58101141" w:rsidR="007A7B70" w:rsidRDefault="00916A4B" w:rsidP="007A7B70">
            <w:pPr>
              <w:tabs>
                <w:tab w:val="left" w:pos="1465"/>
              </w:tabs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7:30-18:55</w:t>
            </w:r>
          </w:p>
          <w:p w14:paraId="292094CF" w14:textId="2662DBAC" w:rsidR="007A7B70" w:rsidRPr="009134F7" w:rsidRDefault="007A7B70" w:rsidP="007A7B70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Mamanbek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Reimov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, TIIAME, Uzbekistan</w:t>
            </w:r>
          </w:p>
        </w:tc>
      </w:tr>
      <w:tr w:rsidR="007A7B70" w:rsidRPr="00171395" w14:paraId="77A39C57" w14:textId="77777777" w:rsidTr="004459F2">
        <w:trPr>
          <w:trHeight w:val="240"/>
          <w:jc w:val="center"/>
        </w:trPr>
        <w:tc>
          <w:tcPr>
            <w:tcW w:w="925" w:type="dxa"/>
          </w:tcPr>
          <w:p w14:paraId="16982FEB" w14:textId="2989B62A" w:rsidR="007A7B70" w:rsidRPr="00AF271C" w:rsidRDefault="00916A4B" w:rsidP="009134F7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7:30</w:t>
            </w:r>
          </w:p>
          <w:p w14:paraId="67730483" w14:textId="77777777" w:rsidR="007A7B70" w:rsidRPr="00AF271C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28113FE" w14:textId="004F116F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7</w:t>
            </w:r>
            <w:r w:rsidRPr="00AF271C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5</w:t>
            </w:r>
          </w:p>
          <w:p w14:paraId="6CE8E185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15BF251B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60FF29FD" w14:textId="77777777" w:rsidR="007A7B70" w:rsidRPr="00AF271C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6E2BBC6" w14:textId="28D45A6F" w:rsidR="007A7B70" w:rsidRPr="00AF271C" w:rsidRDefault="00A3542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8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5</w:t>
            </w:r>
          </w:p>
          <w:p w14:paraId="634A7571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1A8F2241" w14:textId="77777777" w:rsidR="007A7B70" w:rsidRDefault="007A7B7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6589158A" w14:textId="4A447FF8" w:rsidR="007A7B70" w:rsidRPr="00AF271C" w:rsidRDefault="007A7B70" w:rsidP="00916A4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8</w:t>
            </w:r>
            <w:r w:rsidRPr="00AF271C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8789" w:type="dxa"/>
          </w:tcPr>
          <w:p w14:paraId="2C269473" w14:textId="4599B4AA" w:rsidR="007A7B70" w:rsidRDefault="007A7B70" w:rsidP="009134F7">
            <w:pPr>
              <w:tabs>
                <w:tab w:val="left" w:pos="993"/>
              </w:tabs>
              <w:spacing w:before="60" w:line="276" w:lineRule="auto"/>
              <w:ind w:left="992" w:hanging="99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Keynote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IV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1567">
              <w:rPr>
                <w:rFonts w:ascii="Arial" w:hAnsi="Arial" w:cs="Arial"/>
                <w:sz w:val="20"/>
                <w:szCs w:val="20"/>
                <w:lang w:val="en-US"/>
              </w:rPr>
              <w:t>Geoinformatics</w:t>
            </w:r>
            <w:proofErr w:type="spellEnd"/>
            <w:r w:rsidRPr="009F1567">
              <w:rPr>
                <w:rFonts w:ascii="Arial" w:hAnsi="Arial" w:cs="Arial"/>
                <w:sz w:val="20"/>
                <w:szCs w:val="20"/>
                <w:lang w:val="en-US"/>
              </w:rPr>
              <w:t xml:space="preserve"> for sustainable forestry and nature management</w:t>
            </w:r>
          </w:p>
          <w:p w14:paraId="26002052" w14:textId="77777777" w:rsidR="007A7B70" w:rsidRDefault="007A7B70" w:rsidP="009134F7">
            <w:pPr>
              <w:spacing w:line="276" w:lineRule="auto"/>
              <w:ind w:left="423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7A7B70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Speaker</w:t>
            </w:r>
            <w:r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u w:val="single"/>
                <w:lang w:val="en-US"/>
              </w:rPr>
              <w:t>:</w:t>
            </w:r>
            <w:r w:rsidRPr="009F1567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1567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Eldar</w:t>
            </w:r>
            <w:proofErr w:type="spellEnd"/>
            <w:r w:rsidRPr="009F1567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1567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Kurbanov</w:t>
            </w:r>
            <w:proofErr w:type="spellEnd"/>
            <w:r w:rsidRPr="009F1567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,</w:t>
            </w:r>
            <w:r w:rsidRPr="009F1567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 xml:space="preserve"> Volga State University of Technology, Russia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4BCA4FB2" w14:textId="77777777" w:rsidR="007A7B70" w:rsidRPr="00080E8B" w:rsidRDefault="007A7B70" w:rsidP="009134F7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Influence of Adverse Ecological Factors on the Incidence of Malignant Neoplasms</w:t>
            </w:r>
          </w:p>
          <w:p w14:paraId="2B602A2F" w14:textId="77777777" w:rsidR="007A7B70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Izimbet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Turdimambet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Amet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Madreym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Lorant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Foldvary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Medetbay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Oteulie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Murat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urban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amila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Utarbaeva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uatbay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Bekanov</w:t>
            </w:r>
            <w:proofErr w:type="spellEnd"/>
          </w:p>
          <w:p w14:paraId="435AD980" w14:textId="244B8D0C" w:rsidR="007A7B70" w:rsidRPr="00AF271C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Medetbay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Oteulie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Karakalpak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State University, Uzbekistan</w:t>
            </w:r>
          </w:p>
          <w:p w14:paraId="233F0606" w14:textId="77777777" w:rsidR="007A7B70" w:rsidRPr="00080E8B" w:rsidRDefault="007A7B70" w:rsidP="00080E8B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Investigation of the population area of snow leopard in the Central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Tian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-Shan Mountains</w:t>
            </w:r>
          </w:p>
          <w:p w14:paraId="43D6C974" w14:textId="77777777" w:rsidR="007A7B70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Mirlan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Dyldae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Akylbek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Chymyr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Askat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Mukabae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Orozbek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Omurzak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uulu</w:t>
            </w:r>
            <w:proofErr w:type="spellEnd"/>
          </w:p>
          <w:p w14:paraId="1484439E" w14:textId="027C804D" w:rsidR="007A7B70" w:rsidRPr="00132BB6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Dr.</w:t>
            </w:r>
            <w:proofErr w:type="spellEnd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Mirlan</w:t>
            </w:r>
            <w:proofErr w:type="spellEnd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Dyldaev</w:t>
            </w:r>
            <w:proofErr w:type="spellEnd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from the Bishkek State University named after K. </w:t>
            </w:r>
            <w:proofErr w:type="spellStart"/>
            <w:r w:rsidRPr="00132BB6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Karasaev</w:t>
            </w:r>
            <w:proofErr w:type="spellEnd"/>
          </w:p>
          <w:p w14:paraId="21FB469A" w14:textId="77777777" w:rsidR="007A7B70" w:rsidRPr="00080E8B" w:rsidRDefault="007A7B70" w:rsidP="00080E8B">
            <w:pPr>
              <w:tabs>
                <w:tab w:val="left" w:pos="993"/>
              </w:tabs>
              <w:spacing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Basics of Atlas Mapping Optimization in the Fergana Valley</w:t>
            </w:r>
          </w:p>
          <w:p w14:paraId="3FD04528" w14:textId="77777777" w:rsidR="007A7B70" w:rsidRDefault="007A7B70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amolakhon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hakimova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Ilhomjon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Musae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Akbarjon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hamraliev</w:t>
            </w:r>
            <w:proofErr w:type="spellEnd"/>
          </w:p>
          <w:p w14:paraId="723F0B5B" w14:textId="3492EE44" w:rsidR="009134F7" w:rsidRPr="009134F7" w:rsidRDefault="007A7B70" w:rsidP="0068166B">
            <w:pPr>
              <w:spacing w:line="276" w:lineRule="auto"/>
              <w:ind w:left="848" w:hanging="425"/>
              <w:rPr>
                <w:rFonts w:ascii="Arial" w:hAnsi="Arial" w:cs="Arial"/>
                <w:i/>
                <w:sz w:val="10"/>
                <w:szCs w:val="1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Akbarjon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Khamralie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</w:tc>
      </w:tr>
      <w:tr w:rsidR="007A7B70" w:rsidRPr="00171395" w14:paraId="5FD2DEC2" w14:textId="77777777" w:rsidTr="004459F2">
        <w:trPr>
          <w:trHeight w:val="240"/>
          <w:jc w:val="center"/>
        </w:trPr>
        <w:tc>
          <w:tcPr>
            <w:tcW w:w="925" w:type="dxa"/>
          </w:tcPr>
          <w:p w14:paraId="5AB1A03A" w14:textId="01C42E8E" w:rsidR="007A7B70" w:rsidRPr="00DB381F" w:rsidRDefault="007A7B70" w:rsidP="00916A4B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8:</w:t>
            </w:r>
            <w:r w:rsidR="00916A4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5</w:t>
            </w:r>
          </w:p>
        </w:tc>
        <w:tc>
          <w:tcPr>
            <w:tcW w:w="8789" w:type="dxa"/>
          </w:tcPr>
          <w:p w14:paraId="6B5CBD31" w14:textId="77777777" w:rsidR="007A7B70" w:rsidRPr="00DB381F" w:rsidRDefault="007A7B70" w:rsidP="0068166B">
            <w:pPr>
              <w:tabs>
                <w:tab w:val="left" w:pos="993"/>
              </w:tabs>
              <w:spacing w:before="60" w:line="276" w:lineRule="auto"/>
              <w:ind w:left="992" w:hanging="992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Closing the 1</w:t>
            </w:r>
            <w:r w:rsidRPr="00DB381F">
              <w:rPr>
                <w:rFonts w:ascii="Arial" w:hAnsi="Arial" w:cs="Arial"/>
                <w:b/>
                <w:sz w:val="20"/>
                <w:szCs w:val="20"/>
                <w:vertAlign w:val="superscript"/>
                <w:lang w:val="en-US"/>
              </w:rPr>
              <w:t>st</w:t>
            </w:r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day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of the Conference</w:t>
            </w:r>
          </w:p>
        </w:tc>
      </w:tr>
    </w:tbl>
    <w:p w14:paraId="37B8B04A" w14:textId="77777777" w:rsidR="00530123" w:rsidRDefault="00530123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3AD161C7" w14:textId="77777777" w:rsidR="009134F7" w:rsidRDefault="009134F7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03CB892A" w14:textId="77777777" w:rsidR="0068166B" w:rsidRDefault="0068166B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7B72C7BF" w14:textId="77777777" w:rsidR="00916A4B" w:rsidRDefault="00916A4B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7D65E21E" w14:textId="77777777" w:rsidR="00916A4B" w:rsidRDefault="00916A4B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48A0A324" w14:textId="77777777" w:rsidR="00916A4B" w:rsidRDefault="00916A4B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559F7ADD" w14:textId="77777777" w:rsidR="00916A4B" w:rsidRDefault="00916A4B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62394181" w14:textId="77777777" w:rsidR="00916A4B" w:rsidRDefault="00916A4B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0DA0D1D5" w14:textId="77777777" w:rsidR="009134F7" w:rsidRDefault="009134F7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p w14:paraId="6D9E973E" w14:textId="77777777" w:rsidR="009134F7" w:rsidRPr="00E46F55" w:rsidRDefault="009134F7" w:rsidP="00080E8B">
      <w:pPr>
        <w:spacing w:line="276" w:lineRule="auto"/>
        <w:rPr>
          <w:rFonts w:ascii="Arial" w:hAnsi="Arial" w:cs="Arial"/>
          <w:color w:val="000000"/>
          <w:sz w:val="6"/>
          <w:szCs w:val="17"/>
          <w:lang w:val="en-US"/>
        </w:rPr>
      </w:pPr>
    </w:p>
    <w:tbl>
      <w:tblPr>
        <w:tblW w:w="9714" w:type="dxa"/>
        <w:jc w:val="center"/>
        <w:tblBorders>
          <w:top w:val="single" w:sz="4" w:space="0" w:color="244061" w:themeColor="accent1" w:themeShade="80"/>
          <w:left w:val="single" w:sz="4" w:space="0" w:color="244061" w:themeColor="accent1" w:themeShade="80"/>
          <w:bottom w:val="single" w:sz="4" w:space="0" w:color="244061" w:themeColor="accent1" w:themeShade="80"/>
          <w:right w:val="single" w:sz="4" w:space="0" w:color="244061" w:themeColor="accent1" w:themeShade="80"/>
          <w:insideH w:val="single" w:sz="4" w:space="0" w:color="244061" w:themeColor="accent1" w:themeShade="80"/>
        </w:tblBorders>
        <w:tblLayout w:type="fixed"/>
        <w:tblLook w:val="0000" w:firstRow="0" w:lastRow="0" w:firstColumn="0" w:lastColumn="0" w:noHBand="0" w:noVBand="0"/>
      </w:tblPr>
      <w:tblGrid>
        <w:gridCol w:w="925"/>
        <w:gridCol w:w="8789"/>
      </w:tblGrid>
      <w:tr w:rsidR="00334797" w:rsidRPr="005621F5" w14:paraId="2B17B04A" w14:textId="77777777" w:rsidTr="007A7B70">
        <w:trPr>
          <w:jc w:val="center"/>
        </w:trPr>
        <w:tc>
          <w:tcPr>
            <w:tcW w:w="9714" w:type="dxa"/>
            <w:gridSpan w:val="2"/>
            <w:shd w:val="clear" w:color="auto" w:fill="00B050"/>
            <w:vAlign w:val="center"/>
          </w:tcPr>
          <w:p w14:paraId="6739AFBC" w14:textId="77777777" w:rsidR="00334797" w:rsidRPr="005621F5" w:rsidRDefault="007F7DC8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January</w:t>
            </w:r>
            <w:r w:rsidRPr="00562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28</w:t>
            </w:r>
            <w:r w:rsidRPr="00562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THURS</w:t>
            </w:r>
            <w:r w:rsidRPr="005621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DAY</w:t>
            </w:r>
          </w:p>
        </w:tc>
      </w:tr>
      <w:tr w:rsidR="007A7B70" w:rsidRPr="00171395" w14:paraId="5F3AF92A" w14:textId="77777777" w:rsidTr="007A7B70">
        <w:trPr>
          <w:jc w:val="center"/>
        </w:trPr>
        <w:tc>
          <w:tcPr>
            <w:tcW w:w="9714" w:type="dxa"/>
            <w:gridSpan w:val="2"/>
            <w:shd w:val="clear" w:color="auto" w:fill="0070C0"/>
            <w:vAlign w:val="center"/>
          </w:tcPr>
          <w:p w14:paraId="39CF17E0" w14:textId="604A7255" w:rsidR="009134F7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II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 GIS IN AGRICULTURE</w:t>
            </w:r>
          </w:p>
          <w:p w14:paraId="637E872C" w14:textId="5BAD188B" w:rsidR="009134F7" w:rsidRPr="009134F7" w:rsidRDefault="00A35420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3:00-15:10</w:t>
            </w:r>
          </w:p>
          <w:p w14:paraId="15BF1951" w14:textId="4C37A261" w:rsidR="007A7B70" w:rsidRDefault="009134F7" w:rsidP="009134F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Akylbek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Chymyrov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, Kyrgyz State University of Construction, Transport and Architecture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n.a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. N.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sanov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, Kyrgyzstan</w:t>
            </w:r>
          </w:p>
        </w:tc>
      </w:tr>
      <w:tr w:rsidR="00334797" w:rsidRPr="00171395" w14:paraId="5273850A" w14:textId="77777777" w:rsidTr="003D04B7">
        <w:trPr>
          <w:trHeight w:val="240"/>
          <w:jc w:val="center"/>
        </w:trPr>
        <w:tc>
          <w:tcPr>
            <w:tcW w:w="925" w:type="dxa"/>
          </w:tcPr>
          <w:p w14:paraId="46D2DD6D" w14:textId="77777777" w:rsidR="00334797" w:rsidRDefault="00711BC4" w:rsidP="009134F7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7F7DC8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="00334797" w:rsidRPr="00DB381F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="00334797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="00334797" w:rsidRPr="00DB381F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  <w:p w14:paraId="22857092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43C5FF0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B395E4B" w14:textId="41EDA400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3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465E5B64" w14:textId="77777777" w:rsidR="00080E8B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4AE3600" w14:textId="77777777" w:rsidR="00132BB6" w:rsidRDefault="00132BB6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BF9BA4C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2E3307F" w14:textId="3EA5902A" w:rsid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3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0</w:t>
            </w:r>
          </w:p>
          <w:p w14:paraId="10C85C65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18D43AA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5A1C0108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F60743B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1A2C859A" w14:textId="2071D1E3" w:rsid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0</w:t>
            </w:r>
          </w:p>
          <w:p w14:paraId="390E223D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F61D1CF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6E4447F6" w14:textId="7D3472ED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325803F4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59C7F87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FD560B9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7EC444B" w14:textId="1495D24A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0</w:t>
            </w:r>
          </w:p>
          <w:p w14:paraId="4C89A559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877E836" w14:textId="66BADF71" w:rsidR="00DB381F" w:rsidRP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5F5D3B8F" w14:textId="0CD540F5" w:rsidR="00080E8B" w:rsidRDefault="00132BB6" w:rsidP="009134F7">
            <w:pPr>
              <w:spacing w:before="60"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Keynote</w:t>
            </w:r>
            <w:r w:rsidR="00F32BAD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V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: </w:t>
            </w:r>
            <w:r w:rsidRPr="00132BB6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Optical remote sensing for mapping within-field moisture content to improve the decision making process in precision agriculture</w:t>
            </w:r>
          </w:p>
          <w:p w14:paraId="3D98D7F0" w14:textId="680FEF69" w:rsid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Speaker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: </w:t>
            </w:r>
            <w:proofErr w:type="spellStart"/>
            <w:r w:rsidR="00EB54F3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Malgorzata</w:t>
            </w:r>
            <w:proofErr w:type="spellEnd"/>
            <w:r w:rsidR="00EB54F3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B54F3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Verone</w:t>
            </w:r>
            <w:proofErr w:type="spellEnd"/>
            <w:r w:rsidR="00EB54F3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B54F3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Wojtaszek</w:t>
            </w:r>
            <w:proofErr w:type="spellEnd"/>
            <w:r w:rsidR="00EB54F3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,</w:t>
            </w:r>
            <w:r w:rsidR="00EB54F3"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O</w:t>
            </w:r>
            <w:r w:rsidR="00132BB6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buda</w:t>
            </w:r>
            <w:proofErr w:type="spellEnd"/>
            <w:r w:rsidR="00132BB6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r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U</w:t>
            </w:r>
            <w:r w:rsidR="00132BB6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niversity</w:t>
            </w:r>
            <w:r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, Hungary</w:t>
            </w:r>
          </w:p>
          <w:p w14:paraId="72E858F9" w14:textId="77777777" w:rsidR="009134F7" w:rsidRPr="00080E8B" w:rsidRDefault="009134F7" w:rsidP="009134F7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Land cover-adjusted index for the former Aral Sea using Landsat images</w:t>
            </w:r>
          </w:p>
          <w:p w14:paraId="56AA3660" w14:textId="77777777" w:rsidR="009134F7" w:rsidRDefault="009134F7" w:rsidP="009134F7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Ilhomjon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Aslan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Sayidjakhon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hasan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Yakhshimurad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Khudaybergenov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Michael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Groll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Christian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Opp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Ch</w:t>
            </w:r>
            <w:proofErr w:type="spellEnd"/>
            <w:r w:rsidRPr="00AF271C">
              <w:rPr>
                <w:rFonts w:ascii="Arial" w:hAnsi="Arial" w:cs="Arial"/>
                <w:b/>
                <w:sz w:val="20"/>
                <w:szCs w:val="20"/>
                <w:lang w:val="en-US"/>
              </w:rPr>
              <w:t>, F. Li and Ramirez Del-Valle E.</w:t>
            </w:r>
          </w:p>
          <w:p w14:paraId="4F05C792" w14:textId="5AF4ECB2" w:rsidR="009134F7" w:rsidRPr="00080E8B" w:rsidRDefault="009134F7" w:rsidP="009134F7">
            <w:pPr>
              <w:spacing w:line="276" w:lineRule="auto"/>
              <w:ind w:left="423"/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Ilhomjon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Aslano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  <w:p w14:paraId="2BA0E390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Application of GIS and RS in real time crop monitoring and yield forecasting: a case study of cotton fields in low and high productive farmlands</w:t>
            </w:r>
          </w:p>
          <w:p w14:paraId="5646C8D4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Zokhi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amatkul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Eshkobil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afar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usta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Oymat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lho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rahma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aksu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ajapbaev</w:t>
            </w:r>
            <w:proofErr w:type="spellEnd"/>
          </w:p>
          <w:p w14:paraId="46581AB2" w14:textId="7DD31014" w:rsidR="00080E8B" w:rsidRP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Zokhid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Mamatkulo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  <w:p w14:paraId="74934BB9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Creating large-scale maps for agriculture using remote sensing</w:t>
            </w:r>
          </w:p>
          <w:p w14:paraId="51CCE8D3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Gayrat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Yakub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hami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ubarak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lkhom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lla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ziz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uziyev</w:t>
            </w:r>
            <w:proofErr w:type="spellEnd"/>
          </w:p>
          <w:p w14:paraId="5AB23E66" w14:textId="2A28DCCE" w:rsidR="00080E8B" w:rsidRP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Gayrat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Yakubo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N</w:t>
            </w:r>
            <w:r w:rsid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ational 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U</w:t>
            </w:r>
            <w:r w:rsid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niversity of 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U</w:t>
            </w:r>
            <w:r w:rsid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>zbekistan (</w:t>
            </w:r>
            <w:proofErr w:type="spellStart"/>
            <w:r w:rsid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>NUUz</w:t>
            </w:r>
            <w:proofErr w:type="spellEnd"/>
            <w:r w:rsid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>)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Uzbekistan</w:t>
            </w:r>
          </w:p>
          <w:p w14:paraId="3D0CC0CB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Experience in creating a soil-reclamation map of the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Zarafshan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river valley based on the system analysis of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lithodynamic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flow structures</w:t>
            </w:r>
          </w:p>
          <w:p w14:paraId="2D4CF2EE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Nail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abit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Oykhumo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uzikul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lhom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slanov</w:t>
            </w:r>
            <w:proofErr w:type="spellEnd"/>
          </w:p>
          <w:p w14:paraId="47FCCB5D" w14:textId="5382A448" w:rsidR="00080E8B" w:rsidRPr="00080E8B" w:rsidRDefault="00080E8B" w:rsidP="00080E8B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Naila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Sabitova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NUU</w:t>
            </w:r>
            <w:r w:rsid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>z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Uzbekistan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 xml:space="preserve"> </w:t>
            </w:r>
          </w:p>
          <w:p w14:paraId="7C105D5D" w14:textId="77777777" w:rsidR="00DB381F" w:rsidRPr="00080E8B" w:rsidRDefault="00DB381F" w:rsidP="00080E8B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The role of GIS technology in determining irrigated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geosystems</w:t>
            </w:r>
            <w:proofErr w:type="spellEnd"/>
          </w:p>
          <w:p w14:paraId="2983F2FB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Oykhumo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uzikul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Nail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abit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Gulbakho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holdorova</w:t>
            </w:r>
            <w:proofErr w:type="spellEnd"/>
          </w:p>
          <w:p w14:paraId="1ADAAEE0" w14:textId="3259B74C" w:rsidR="009134F7" w:rsidRPr="009134F7" w:rsidRDefault="00080E8B" w:rsidP="0068166B">
            <w:pPr>
              <w:spacing w:line="276" w:lineRule="auto"/>
              <w:ind w:left="423"/>
              <w:rPr>
                <w:rFonts w:ascii="Arial" w:hAnsi="Arial" w:cs="Arial"/>
                <w:b/>
                <w:sz w:val="10"/>
                <w:szCs w:val="1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Oykhumor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Ruzikulova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</w:tc>
      </w:tr>
      <w:tr w:rsidR="00A35420" w:rsidRPr="00A35420" w14:paraId="54EFED53" w14:textId="77777777" w:rsidTr="003D04B7">
        <w:trPr>
          <w:trHeight w:val="240"/>
          <w:jc w:val="center"/>
        </w:trPr>
        <w:tc>
          <w:tcPr>
            <w:tcW w:w="925" w:type="dxa"/>
          </w:tcPr>
          <w:p w14:paraId="6BA41D60" w14:textId="13706EE8" w:rsidR="00A35420" w:rsidRPr="00DB381F" w:rsidRDefault="00A35420" w:rsidP="009134F7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5:10</w:t>
            </w:r>
          </w:p>
        </w:tc>
        <w:tc>
          <w:tcPr>
            <w:tcW w:w="8789" w:type="dxa"/>
          </w:tcPr>
          <w:p w14:paraId="1207EBDB" w14:textId="5B5B8762" w:rsidR="00A35420" w:rsidRDefault="00A35420" w:rsidP="009134F7">
            <w:pPr>
              <w:spacing w:before="60"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Break</w:t>
            </w:r>
          </w:p>
        </w:tc>
      </w:tr>
      <w:tr w:rsidR="009134F7" w:rsidRPr="00171395" w14:paraId="64A18D6F" w14:textId="77777777" w:rsidTr="009134F7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664A80F1" w14:textId="60E8964F" w:rsidR="009134F7" w:rsidRPr="009134F7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V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 GEOINFORMATICS IN GEODETIC OPERATIONS</w:t>
            </w:r>
          </w:p>
          <w:p w14:paraId="67885E1D" w14:textId="52B47DAC" w:rsidR="009134F7" w:rsidRPr="009134F7" w:rsidRDefault="009134F7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5:</w:t>
            </w:r>
            <w:r w:rsidR="00A3542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25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-16:</w:t>
            </w:r>
            <w:r w:rsidR="00A3542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45</w:t>
            </w:r>
          </w:p>
          <w:p w14:paraId="5441352B" w14:textId="73F2A2E7" w:rsidR="009134F7" w:rsidRPr="009134F7" w:rsidRDefault="009134F7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Lorant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Foldvary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Obuda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University, Hungary</w:t>
            </w:r>
          </w:p>
        </w:tc>
      </w:tr>
      <w:tr w:rsidR="006C69DA" w:rsidRPr="00171395" w14:paraId="5DEE7881" w14:textId="77777777" w:rsidTr="003D04B7">
        <w:trPr>
          <w:trHeight w:val="240"/>
          <w:jc w:val="center"/>
        </w:trPr>
        <w:tc>
          <w:tcPr>
            <w:tcW w:w="925" w:type="dxa"/>
          </w:tcPr>
          <w:p w14:paraId="7B333C8A" w14:textId="038F15BD" w:rsidR="00DB381F" w:rsidRDefault="005621F5" w:rsidP="009134F7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5621F5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9134F7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25</w:t>
            </w:r>
          </w:p>
          <w:p w14:paraId="648F93A0" w14:textId="77777777" w:rsidR="00080E8B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16EA861" w14:textId="77777777" w:rsidR="009134F7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7A664D4" w14:textId="6C711503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9134F7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45</w:t>
            </w:r>
          </w:p>
          <w:p w14:paraId="45770C08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84BC105" w14:textId="77777777" w:rsidR="00080E8B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661677A" w14:textId="77777777" w:rsidR="00080E8B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502BBFE6" w14:textId="3539D057" w:rsid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6:05</w:t>
            </w:r>
          </w:p>
          <w:p w14:paraId="396DC3AE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2883E67" w14:textId="77777777" w:rsidR="00EB54F3" w:rsidRDefault="00EB54F3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528F9927" w14:textId="77777777" w:rsidR="00080E8B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5B9D22DE" w14:textId="49401005" w:rsidR="00DB381F" w:rsidRDefault="00A3542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6:25</w:t>
            </w:r>
          </w:p>
          <w:p w14:paraId="331DD59F" w14:textId="77777777" w:rsidR="00DB381F" w:rsidRPr="005621F5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18C114AB" w14:textId="77777777" w:rsidR="00DB381F" w:rsidRPr="00080E8B" w:rsidRDefault="00DB381F" w:rsidP="009134F7">
            <w:pPr>
              <w:tabs>
                <w:tab w:val="left" w:pos="993"/>
              </w:tabs>
              <w:spacing w:before="60" w:line="276" w:lineRule="auto"/>
              <w:ind w:left="992" w:hanging="99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Present Software of photogrammetric processing of digital images</w:t>
            </w:r>
          </w:p>
          <w:p w14:paraId="4242A17D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áté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Lehoczky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Zoi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rakhmonov</w:t>
            </w:r>
            <w:proofErr w:type="spellEnd"/>
          </w:p>
          <w:p w14:paraId="20EE6A83" w14:textId="55CE408F" w:rsidR="00080E8B" w:rsidRPr="00080E8B" w:rsidRDefault="00080E8B" w:rsidP="00080E8B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Máté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Lehoczky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Pannon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Geodézia</w:t>
            </w:r>
            <w:proofErr w:type="spellEnd"/>
            <w:r w:rsidRPr="00080E8B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Ltd, Hungary</w:t>
            </w:r>
          </w:p>
          <w:p w14:paraId="113A0930" w14:textId="77777777" w:rsidR="00DB381F" w:rsidRPr="00080E8B" w:rsidRDefault="00DB381F" w:rsidP="00080E8B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Deformation analysis based on GNSS measurements in Tashkent region</w:t>
            </w:r>
          </w:p>
          <w:p w14:paraId="7A7F2291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Dilbarkh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Sh.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Fazil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Lola V.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ichugova</w:t>
            </w:r>
            <w:proofErr w:type="spellEnd"/>
          </w:p>
          <w:p w14:paraId="5BA832A8" w14:textId="61EED767" w:rsidR="00080E8B" w:rsidRP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="00B10EF8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>Dilbarkhon</w:t>
            </w:r>
            <w:proofErr w:type="spellEnd"/>
            <w:r w:rsid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Fazilova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, 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Astronomical Institute of Uzbek Academy of Sciences</w:t>
            </w:r>
            <w:r>
              <w:rPr>
                <w:rFonts w:ascii="Arial" w:hAnsi="Arial" w:cs="Arial"/>
                <w:i/>
                <w:sz w:val="20"/>
                <w:szCs w:val="20"/>
                <w:lang w:val="en-US"/>
              </w:rPr>
              <w:t>, Uzbekistan</w:t>
            </w:r>
          </w:p>
          <w:p w14:paraId="540F2960" w14:textId="77777777" w:rsidR="00DB381F" w:rsidRPr="00080E8B" w:rsidRDefault="00DB381F" w:rsidP="00080E8B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Application of modern geodetic tools in the operation of railway reconstructions</w:t>
            </w:r>
          </w:p>
          <w:p w14:paraId="64B31A72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Yuriy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Ten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usta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Oymat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holmuro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hayit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Guzal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aydalie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Ulugbek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Nullo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zzatillo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Nematov</w:t>
            </w:r>
            <w:proofErr w:type="spellEnd"/>
          </w:p>
          <w:p w14:paraId="7DEB3831" w14:textId="0C3ECF51" w:rsidR="00080E8B" w:rsidRP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="00E40113"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40113"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>Yuriy</w:t>
            </w:r>
            <w:proofErr w:type="spellEnd"/>
            <w:r w:rsidR="00E40113"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Ten, TIIAME, Uzbekistan</w:t>
            </w:r>
          </w:p>
          <w:p w14:paraId="460A67B2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Improvement of the method for comparing subsidence of structures using the Fischer's F-test and the Foster-Stuart test</w:t>
            </w:r>
          </w:p>
          <w:p w14:paraId="6A840DFB" w14:textId="77777777" w:rsidR="00021300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sali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uyu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hukhrat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uyu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alik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minjanov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amola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akhmatullaeva</w:t>
            </w:r>
            <w:proofErr w:type="spellEnd"/>
          </w:p>
          <w:p w14:paraId="1839012A" w14:textId="36D9AA70" w:rsidR="009134F7" w:rsidRPr="009134F7" w:rsidRDefault="00080E8B" w:rsidP="0068166B">
            <w:pPr>
              <w:spacing w:line="276" w:lineRule="auto"/>
              <w:ind w:left="423"/>
              <w:rPr>
                <w:rFonts w:ascii="Arial" w:hAnsi="Arial" w:cs="Arial"/>
                <w:i/>
                <w:sz w:val="10"/>
                <w:szCs w:val="1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="00E40113"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40113"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>Malika</w:t>
            </w:r>
            <w:proofErr w:type="spellEnd"/>
            <w:r w:rsidR="00E40113"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40113"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>Aminjanova</w:t>
            </w:r>
            <w:proofErr w:type="spellEnd"/>
            <w:r w:rsidR="00E40113" w:rsidRPr="00E40113">
              <w:rPr>
                <w:rFonts w:ascii="Arial" w:hAnsi="Arial" w:cs="Arial"/>
                <w:i/>
                <w:sz w:val="20"/>
                <w:szCs w:val="20"/>
                <w:lang w:val="en-US"/>
              </w:rPr>
              <w:t>, Samarkand State Architectural and Civil-Engineering Institute</w:t>
            </w:r>
            <w:r w:rsidR="009716B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9716B5">
              <w:rPr>
                <w:rFonts w:ascii="Arial" w:hAnsi="Arial" w:cs="Arial"/>
                <w:i/>
                <w:sz w:val="20"/>
                <w:szCs w:val="20"/>
                <w:lang w:val="en-US"/>
              </w:rPr>
              <w:t>SamSACEI</w:t>
            </w:r>
            <w:proofErr w:type="spellEnd"/>
            <w:r w:rsidR="009716B5">
              <w:rPr>
                <w:rFonts w:ascii="Arial" w:hAnsi="Arial" w:cs="Arial"/>
                <w:i/>
                <w:sz w:val="20"/>
                <w:szCs w:val="20"/>
                <w:lang w:val="en-US"/>
              </w:rPr>
              <w:t>), Uzbekistan</w:t>
            </w:r>
          </w:p>
        </w:tc>
      </w:tr>
      <w:tr w:rsidR="009134F7" w:rsidRPr="00171395" w14:paraId="2D9D0C84" w14:textId="77777777" w:rsidTr="009134F7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01F819FB" w14:textId="3A0BE5D7" w:rsidR="009134F7" w:rsidRPr="009134F7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V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 NEW TRENDS AND TECHNOLOGIES IN CADASTRE AND LAND MANAGEMENT</w:t>
            </w:r>
          </w:p>
          <w:p w14:paraId="5B520AE4" w14:textId="0E059496" w:rsidR="009134F7" w:rsidRPr="009134F7" w:rsidRDefault="00A35420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6:45-18:10</w:t>
            </w:r>
          </w:p>
          <w:p w14:paraId="421152AA" w14:textId="50154702" w:rsidR="009134F7" w:rsidRPr="009134F7" w:rsidRDefault="009134F7" w:rsidP="009134F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Prof. Josef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Strobl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, University of Salzburg, Austria</w:t>
            </w:r>
          </w:p>
        </w:tc>
      </w:tr>
      <w:tr w:rsidR="006C69DA" w:rsidRPr="00171395" w14:paraId="04E4F266" w14:textId="77777777" w:rsidTr="003D04B7">
        <w:trPr>
          <w:trHeight w:val="240"/>
          <w:jc w:val="center"/>
        </w:trPr>
        <w:tc>
          <w:tcPr>
            <w:tcW w:w="925" w:type="dxa"/>
          </w:tcPr>
          <w:p w14:paraId="57F202BA" w14:textId="45414493" w:rsidR="00EB54F3" w:rsidRPr="00A35420" w:rsidRDefault="00EB54F3" w:rsidP="00A35420">
            <w:pPr>
              <w:spacing w:before="60" w:line="276" w:lineRule="auto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9134F7" w:rsidRP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6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45</w:t>
            </w:r>
          </w:p>
          <w:p w14:paraId="1D98E4E1" w14:textId="77777777" w:rsidR="003D04B7" w:rsidRDefault="003D04B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6496ADCF" w14:textId="77777777" w:rsidR="005F747C" w:rsidRDefault="005F747C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D914E21" w14:textId="78A86659" w:rsidR="00DB381F" w:rsidRP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7</w:t>
            </w:r>
            <w:r w:rsidR="00DB381F"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EB54F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  <w:p w14:paraId="1A6EF8EB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C246C8F" w14:textId="77777777" w:rsidR="00080E8B" w:rsidRPr="00DB381F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75BF7607" w14:textId="3BA3AF5D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EB54F3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7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9134F7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147A5BE4" w14:textId="77777777" w:rsidR="00A35420" w:rsidRDefault="00A3542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523EEE1" w14:textId="77777777" w:rsidR="00A35420" w:rsidRDefault="00A3542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E8FF84B" w14:textId="343524D2" w:rsidR="00A35420" w:rsidRDefault="00A35420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7:50</w:t>
            </w:r>
          </w:p>
          <w:p w14:paraId="5B13436D" w14:textId="2DD6EDBB" w:rsidR="00DB381F" w:rsidRP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4E581D57" w14:textId="13A98E6F" w:rsidR="00AF271C" w:rsidRDefault="00DB381F" w:rsidP="009134F7">
            <w:pPr>
              <w:spacing w:before="60"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Keynote</w:t>
            </w:r>
            <w:r w:rsidR="00F32BAD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VI</w:t>
            </w:r>
            <w:r w:rsidRPr="00080E8B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: </w:t>
            </w:r>
            <w:r w:rsidR="00AF271C" w:rsidRPr="00080E8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Use of high-precision satellite imagery in the identification (changes) of real estate objects and analysis using available data</w:t>
            </w:r>
            <w:r w:rsidR="00AF271C" w:rsidRPr="003D04B7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256A74FD" w14:textId="3398BEF2" w:rsid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i/>
                <w:sz w:val="20"/>
                <w:szCs w:val="20"/>
                <w:u w:val="single"/>
                <w:lang w:val="en-US"/>
              </w:rPr>
              <w:t>Speaker: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="003D04B7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Farkhod</w:t>
            </w:r>
            <w:proofErr w:type="spellEnd"/>
            <w:r w:rsidR="003D04B7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3D04B7" w:rsidRPr="00080E8B">
              <w:rPr>
                <w:rFonts w:ascii="Arial" w:hAnsi="Arial" w:cs="Arial"/>
                <w:b/>
                <w:i/>
                <w:color w:val="000000"/>
                <w:sz w:val="20"/>
                <w:szCs w:val="20"/>
                <w:lang w:val="en-US"/>
              </w:rPr>
              <w:t>Omanov</w:t>
            </w:r>
            <w:proofErr w:type="spellEnd"/>
            <w:r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, Cadastral Chamber under the Cadastr</w:t>
            </w:r>
            <w:r w:rsidR="00E40113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>al</w:t>
            </w:r>
            <w:r w:rsidRPr="00080E8B"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  <w:t xml:space="preserve"> Agency, Uzbekistan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0016D459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Advantages of formation non-agricultural land allocation projects based on GIS technologies</w:t>
            </w:r>
          </w:p>
          <w:p w14:paraId="06DD03EC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llaberga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Babaja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Rashi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irama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lho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rahma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Utki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slomov</w:t>
            </w:r>
            <w:proofErr w:type="spellEnd"/>
          </w:p>
          <w:p w14:paraId="274C1F30" w14:textId="5EBC78CA" w:rsidR="00080E8B" w:rsidRPr="007A7B70" w:rsidRDefault="00080E8B" w:rsidP="00080E8B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7A7B70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7A7B70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r w:rsidR="007A7B70" w:rsidRPr="007A7B70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Rashid </w:t>
            </w:r>
            <w:proofErr w:type="spellStart"/>
            <w:r w:rsidR="007A7B70" w:rsidRPr="007A7B70">
              <w:rPr>
                <w:rFonts w:ascii="Arial" w:hAnsi="Arial" w:cs="Arial"/>
                <w:i/>
                <w:sz w:val="20"/>
                <w:szCs w:val="20"/>
                <w:lang w:val="en-US"/>
              </w:rPr>
              <w:t>Abdiramanov</w:t>
            </w:r>
            <w:proofErr w:type="spellEnd"/>
            <w:r w:rsidR="007A7B70" w:rsidRPr="007A7B70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  <w:p w14:paraId="67EC20F1" w14:textId="77777777" w:rsidR="00DB381F" w:rsidRPr="00080E8B" w:rsidRDefault="00DB381F" w:rsidP="00080E8B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Improvement of cadastral information provisioning system in an administrative region</w:t>
            </w:r>
          </w:p>
          <w:p w14:paraId="68B8AB7D" w14:textId="77777777" w:rsidR="00DB381F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osimd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Rakhmon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okhigul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rakhimova</w:t>
            </w:r>
            <w:proofErr w:type="spellEnd"/>
          </w:p>
          <w:p w14:paraId="7ABF4570" w14:textId="1213723B" w:rsidR="00080E8B" w:rsidRPr="00080E8B" w:rsidRDefault="00080E8B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Mokhigul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Abdurakhimova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  <w:p w14:paraId="089FC07A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The Value of the Cards in Water Basins with the Installation of Solar Power Plants in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Yangiyul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District of Tashkent Province of Uzbekistan</w:t>
            </w:r>
          </w:p>
          <w:p w14:paraId="37F1EBDE" w14:textId="77777777" w:rsidR="005621F5" w:rsidRDefault="00DB381F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lhom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usa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ujalol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Boki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ukhtara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Botirova</w:t>
            </w:r>
            <w:proofErr w:type="spellEnd"/>
          </w:p>
          <w:p w14:paraId="73A7BC05" w14:textId="576C5DA2" w:rsidR="009134F7" w:rsidRPr="009134F7" w:rsidRDefault="00080E8B" w:rsidP="0068166B">
            <w:pPr>
              <w:spacing w:line="276" w:lineRule="auto"/>
              <w:ind w:left="423"/>
              <w:rPr>
                <w:rFonts w:ascii="Arial" w:hAnsi="Arial" w:cs="Arial"/>
                <w:i/>
                <w:sz w:val="10"/>
                <w:szCs w:val="1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s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Ilhomjon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Musae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Abdujalol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Bokiev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, TIIAME, Uzbekistan</w:t>
            </w:r>
          </w:p>
        </w:tc>
      </w:tr>
      <w:tr w:rsidR="00DB381F" w:rsidRPr="00171395" w14:paraId="0A7CA43F" w14:textId="77777777" w:rsidTr="003D04B7">
        <w:trPr>
          <w:trHeight w:val="240"/>
          <w:jc w:val="center"/>
        </w:trPr>
        <w:tc>
          <w:tcPr>
            <w:tcW w:w="925" w:type="dxa"/>
          </w:tcPr>
          <w:p w14:paraId="5E33D9CB" w14:textId="175E581C" w:rsidR="00DB381F" w:rsidRPr="00DB381F" w:rsidRDefault="00DB381F" w:rsidP="0068166B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8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9716B5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8789" w:type="dxa"/>
          </w:tcPr>
          <w:p w14:paraId="06371711" w14:textId="77777777" w:rsidR="00DB381F" w:rsidRPr="00DB381F" w:rsidRDefault="00DB381F" w:rsidP="0068166B">
            <w:pPr>
              <w:spacing w:before="60" w:line="276" w:lineRule="auto"/>
              <w:rPr>
                <w:rFonts w:ascii="Arial" w:hAnsi="Arial" w:cs="Arial"/>
                <w:b/>
                <w:color w:val="000000"/>
                <w:sz w:val="20"/>
                <w:szCs w:val="20"/>
                <w:u w:val="single"/>
                <w:lang w:val="en-US"/>
              </w:rPr>
            </w:pPr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Closing the 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  <w:vertAlign w:val="superscript"/>
                <w:lang w:val="en-US"/>
              </w:rPr>
              <w:t>nd</w:t>
            </w:r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day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of the Conference</w:t>
            </w:r>
            <w:r w:rsidRPr="00DB381F">
              <w:rPr>
                <w:noProof/>
                <w:lang w:val="en-US" w:eastAsia="en-US"/>
              </w:rPr>
              <w:t xml:space="preserve"> </w:t>
            </w:r>
          </w:p>
        </w:tc>
      </w:tr>
      <w:tr w:rsidR="007F7DC8" w:rsidRPr="00DB381F" w14:paraId="553BD2D1" w14:textId="77777777" w:rsidTr="009134F7">
        <w:trPr>
          <w:jc w:val="center"/>
        </w:trPr>
        <w:tc>
          <w:tcPr>
            <w:tcW w:w="9714" w:type="dxa"/>
            <w:gridSpan w:val="2"/>
            <w:shd w:val="clear" w:color="auto" w:fill="00B050"/>
            <w:vAlign w:val="center"/>
          </w:tcPr>
          <w:p w14:paraId="58A53700" w14:textId="77777777" w:rsidR="007F7DC8" w:rsidRPr="00DB381F" w:rsidRDefault="007F7DC8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  <w:t>January 29, FRIDAY</w:t>
            </w:r>
          </w:p>
        </w:tc>
      </w:tr>
      <w:tr w:rsidR="009134F7" w:rsidRPr="00171395" w14:paraId="68467868" w14:textId="77777777" w:rsidTr="009134F7">
        <w:trPr>
          <w:jc w:val="center"/>
        </w:trPr>
        <w:tc>
          <w:tcPr>
            <w:tcW w:w="9714" w:type="dxa"/>
            <w:gridSpan w:val="2"/>
            <w:shd w:val="clear" w:color="auto" w:fill="0070C0"/>
            <w:vAlign w:val="center"/>
          </w:tcPr>
          <w:p w14:paraId="4CCB9D91" w14:textId="2E1F79C5" w:rsidR="009134F7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VI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:</w:t>
            </w:r>
            <w:r w:rsidRPr="009134F7">
              <w:rPr>
                <w:b/>
                <w:color w:val="FFFFFF" w:themeColor="background1"/>
                <w:lang w:val="en-US"/>
              </w:rPr>
              <w:t xml:space="preserve"> 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PROFESSIONAL AND FURTHER EDUCATION IN THE FIELD OF GEOINFORMATICS</w:t>
            </w:r>
          </w:p>
          <w:p w14:paraId="7DFACD1F" w14:textId="6AD30721" w:rsidR="009134F7" w:rsidRPr="009134F7" w:rsidRDefault="009134F7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3:00-14:</w:t>
            </w:r>
            <w:r w:rsidR="00A3542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30</w:t>
            </w:r>
          </w:p>
          <w:p w14:paraId="46D4AEE6" w14:textId="7D4AAD24" w:rsidR="009134F7" w:rsidRPr="00DB381F" w:rsidRDefault="009134F7" w:rsidP="0017139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</w:t>
            </w:r>
            <w:r w:rsidR="00171395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Andrea </w:t>
            </w:r>
            <w:proofErr w:type="spellStart"/>
            <w:r w:rsidR="00171395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Podor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71395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Obuda</w:t>
            </w:r>
            <w:proofErr w:type="spellEnd"/>
            <w:r w:rsidR="00171395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University</w:t>
            </w: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, </w:t>
            </w:r>
            <w:r w:rsidR="00171395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Hungary</w:t>
            </w:r>
            <w:bookmarkStart w:id="0" w:name="_GoBack"/>
            <w:bookmarkEnd w:id="0"/>
          </w:p>
        </w:tc>
      </w:tr>
      <w:tr w:rsidR="007F7DC8" w:rsidRPr="00171395" w14:paraId="72245C95" w14:textId="77777777" w:rsidTr="003D04B7">
        <w:trPr>
          <w:trHeight w:val="240"/>
          <w:jc w:val="center"/>
        </w:trPr>
        <w:tc>
          <w:tcPr>
            <w:tcW w:w="925" w:type="dxa"/>
          </w:tcPr>
          <w:p w14:paraId="73137144" w14:textId="77777777" w:rsidR="007F7DC8" w:rsidRDefault="007F7DC8" w:rsidP="009134F7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3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</w:rPr>
              <w:t>: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DB381F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  <w:p w14:paraId="4BED39A2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43E9C01" w14:textId="0094CBA5" w:rsid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3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51EB98AB" w14:textId="77777777" w:rsidR="00080E8B" w:rsidRDefault="00080E8B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0F3A95B" w14:textId="76D43189" w:rsid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3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0</w:t>
            </w:r>
          </w:p>
          <w:p w14:paraId="0EB4DD7B" w14:textId="77777777" w:rsidR="00DB381F" w:rsidRDefault="00DB381F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BA16DDB" w14:textId="40303CD4" w:rsidR="00DB381F" w:rsidRDefault="009134F7" w:rsidP="00080E8B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0</w:t>
            </w:r>
          </w:p>
          <w:p w14:paraId="5EC7B413" w14:textId="12DC2892" w:rsidR="00DB381F" w:rsidRPr="00DB381F" w:rsidRDefault="00DB381F" w:rsidP="009134F7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55452D60" w14:textId="5E9EB232" w:rsidR="00080E8B" w:rsidRDefault="00DB381F" w:rsidP="009134F7">
            <w:pPr>
              <w:spacing w:before="60" w:line="276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sz w:val="20"/>
                <w:szCs w:val="20"/>
                <w:lang w:val="en-US"/>
              </w:rPr>
              <w:t>Keynote</w:t>
            </w:r>
            <w:r w:rsidR="00F32BAD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VII</w:t>
            </w:r>
            <w:r w:rsidRPr="00080E8B">
              <w:rPr>
                <w:rFonts w:ascii="Arial" w:hAnsi="Arial" w:cs="Arial"/>
                <w:b/>
                <w:sz w:val="20"/>
                <w:szCs w:val="20"/>
                <w:lang w:val="en-US"/>
              </w:rPr>
              <w:t>:</w:t>
            </w:r>
            <w:r w:rsidRPr="00F4594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80E8B" w:rsidRPr="00080E8B">
              <w:rPr>
                <w:rFonts w:ascii="Arial" w:hAnsi="Arial" w:cs="Arial"/>
                <w:sz w:val="20"/>
                <w:szCs w:val="20"/>
                <w:lang w:val="en-US"/>
              </w:rPr>
              <w:t>Educating professionals</w:t>
            </w:r>
          </w:p>
          <w:p w14:paraId="3F794ECE" w14:textId="320B1004" w:rsidR="00DB381F" w:rsidRPr="009F1567" w:rsidRDefault="00080E8B" w:rsidP="00080E8B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i/>
                <w:sz w:val="20"/>
                <w:szCs w:val="20"/>
                <w:u w:val="single"/>
                <w:lang w:val="en-US"/>
              </w:rPr>
              <w:t>Speaker: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EB54F3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Prof. </w:t>
            </w:r>
            <w:proofErr w:type="spellStart"/>
            <w:r w:rsidR="00EB54F3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Bela</w:t>
            </w:r>
            <w:proofErr w:type="spellEnd"/>
            <w:r w:rsidR="00EB54F3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Markus,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1567">
              <w:rPr>
                <w:rFonts w:ascii="Arial" w:hAnsi="Arial" w:cs="Arial"/>
                <w:i/>
                <w:sz w:val="20"/>
                <w:szCs w:val="20"/>
                <w:lang w:val="en-US"/>
              </w:rPr>
              <w:t>Obuda</w:t>
            </w:r>
            <w:proofErr w:type="spellEnd"/>
            <w:r w:rsidRPr="009F1567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University, Hungary</w:t>
            </w:r>
            <w:r w:rsidR="00EB54F3" w:rsidRPr="009F1567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</w:p>
          <w:p w14:paraId="2BD10E01" w14:textId="77777777" w:rsidR="00DB381F" w:rsidRPr="00B10EF8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10EF8">
              <w:rPr>
                <w:rFonts w:ascii="Arial" w:hAnsi="Arial" w:cs="Arial"/>
                <w:sz w:val="20"/>
                <w:szCs w:val="20"/>
                <w:lang w:val="en-US"/>
              </w:rPr>
              <w:t>GI school projects and their value and transferability to Uzbekistan</w:t>
            </w:r>
          </w:p>
          <w:p w14:paraId="0E12F5B0" w14:textId="617DA208" w:rsidR="00DB381F" w:rsidRDefault="009F1567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9F1567">
              <w:rPr>
                <w:rFonts w:ascii="Arial" w:hAnsi="Arial" w:cs="Arial"/>
                <w:b/>
                <w:i/>
                <w:sz w:val="20"/>
                <w:szCs w:val="20"/>
                <w:u w:val="single"/>
                <w:lang w:val="en-US"/>
              </w:rPr>
              <w:t xml:space="preserve">Reporters: </w:t>
            </w:r>
            <w:r w:rsidR="00DB381F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Sabine </w:t>
            </w:r>
            <w:proofErr w:type="spellStart"/>
            <w:r w:rsidR="00DB381F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Hennig</w:t>
            </w:r>
            <w:proofErr w:type="spellEnd"/>
            <w:r w:rsidR="00DB381F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and Robert </w:t>
            </w:r>
            <w:proofErr w:type="spellStart"/>
            <w:r w:rsidR="00DB381F"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Vogler</w:t>
            </w:r>
            <w:proofErr w:type="spellEnd"/>
            <w:r w:rsidRPr="00EF4D99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9F1567">
              <w:rPr>
                <w:rFonts w:ascii="Arial" w:hAnsi="Arial" w:cs="Arial"/>
                <w:i/>
                <w:sz w:val="20"/>
                <w:szCs w:val="20"/>
                <w:lang w:val="en-US"/>
              </w:rPr>
              <w:t>University of Salzburg, Austria</w:t>
            </w:r>
          </w:p>
          <w:p w14:paraId="086812B2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Erasmus+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DSinGIS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Project and achieved results</w:t>
            </w:r>
          </w:p>
          <w:p w14:paraId="1BA1DB28" w14:textId="726EE694" w:rsidR="00DB381F" w:rsidRPr="00DB381F" w:rsidRDefault="00080E8B" w:rsidP="00080E8B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DB381F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Lorant</w:t>
            </w:r>
            <w:proofErr w:type="spellEnd"/>
            <w:r w:rsidR="00DB381F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B381F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Foldvary</w:t>
            </w:r>
            <w:proofErr w:type="spellEnd"/>
            <w:r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,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Project coordinator, </w:t>
            </w:r>
            <w:proofErr w:type="spellStart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Obuda</w:t>
            </w:r>
            <w:proofErr w:type="spellEnd"/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University, Hungary</w:t>
            </w:r>
          </w:p>
          <w:p w14:paraId="2B61529E" w14:textId="77777777" w:rsidR="00DB381F" w:rsidRPr="00080E8B" w:rsidRDefault="00DB381F" w:rsidP="00080E8B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Project Erasmus+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NICoPA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: New and Innovative Courses for Precision Agriculture</w:t>
            </w:r>
          </w:p>
          <w:p w14:paraId="76A34F41" w14:textId="52F510A3" w:rsidR="009716B5" w:rsidRPr="009134F7" w:rsidRDefault="00080E8B" w:rsidP="009134F7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="00DB381F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Ilhom</w:t>
            </w:r>
            <w:proofErr w:type="spellEnd"/>
            <w:r w:rsidR="00DB381F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B381F" w:rsidRPr="00080E8B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Abdurahmanov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Local Project Coordinator, TIIAME, Uzbekistan</w:t>
            </w:r>
            <w:r w:rsidR="009134F7" w:rsidRPr="00DB381F">
              <w:rPr>
                <w:rFonts w:ascii="Arial" w:hAnsi="Arial" w:cs="Arial"/>
                <w:b/>
                <w:sz w:val="20"/>
                <w:szCs w:val="20"/>
                <w:u w:val="single"/>
                <w:lang w:val="en-US"/>
              </w:rPr>
              <w:t xml:space="preserve"> </w:t>
            </w:r>
          </w:p>
        </w:tc>
      </w:tr>
      <w:tr w:rsidR="009134F7" w:rsidRPr="00171395" w14:paraId="5BDCBDA7" w14:textId="77777777" w:rsidTr="009134F7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3B0D3EB9" w14:textId="77777777" w:rsidR="009134F7" w:rsidRDefault="009134F7" w:rsidP="009134F7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Session VII: GIS in Mechanization and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Automatization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of Agriculture and Water Resources</w:t>
            </w:r>
          </w:p>
          <w:p w14:paraId="0F7E8C01" w14:textId="22FE2188" w:rsidR="009134F7" w:rsidRDefault="009134F7" w:rsidP="009134F7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4:</w:t>
            </w:r>
            <w:r w:rsidR="00A3542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30-1</w:t>
            </w:r>
            <w:r w:rsidR="00EF4D9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6:00</w:t>
            </w:r>
          </w:p>
          <w:p w14:paraId="728E659A" w14:textId="1B39C805" w:rsidR="009134F7" w:rsidRPr="009134F7" w:rsidRDefault="009134F7" w:rsidP="00A35420">
            <w:pPr>
              <w:spacing w:before="60"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</w:t>
            </w:r>
            <w:proofErr w:type="spellStart"/>
            <w:r w:rsidR="00EF4D99" w:rsidRPr="00EF4D9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lhom</w:t>
            </w:r>
            <w:proofErr w:type="spellEnd"/>
            <w:r w:rsidR="00EF4D99" w:rsidRPr="00EF4D9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F4D99" w:rsidRPr="00EF4D9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Abdurahmanov</w:t>
            </w:r>
            <w:proofErr w:type="spellEnd"/>
            <w:r w:rsidR="00EF4D99" w:rsidRPr="00EF4D99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, TIIAME, Uzbekistan</w:t>
            </w:r>
          </w:p>
        </w:tc>
      </w:tr>
      <w:tr w:rsidR="00243C6D" w:rsidRPr="00171395" w14:paraId="1D3395F6" w14:textId="77777777" w:rsidTr="003D04B7">
        <w:trPr>
          <w:trHeight w:val="240"/>
          <w:jc w:val="center"/>
        </w:trPr>
        <w:tc>
          <w:tcPr>
            <w:tcW w:w="925" w:type="dxa"/>
          </w:tcPr>
          <w:p w14:paraId="230D139A" w14:textId="5D0EB6C3" w:rsidR="00243C6D" w:rsidRDefault="009134F7" w:rsidP="009134F7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4:</w:t>
            </w:r>
            <w:r w:rsid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30</w:t>
            </w:r>
          </w:p>
          <w:p w14:paraId="47B5B504" w14:textId="77777777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0EE2B87" w14:textId="77777777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23D958E" w14:textId="262900F2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5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:</w:t>
            </w:r>
            <w:r w:rsid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00</w:t>
            </w:r>
          </w:p>
          <w:p w14:paraId="2F9F3158" w14:textId="77777777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0934BEC2" w14:textId="77777777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4786DE62" w14:textId="77777777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59B6EF3" w14:textId="55372429" w:rsidR="00243C6D" w:rsidRDefault="00243C6D" w:rsidP="001D451E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5:</w:t>
            </w:r>
            <w:r w:rsid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20</w:t>
            </w:r>
          </w:p>
          <w:p w14:paraId="56FC16C0" w14:textId="77777777" w:rsidR="001D451E" w:rsidRDefault="001D451E" w:rsidP="001D451E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20019F9D" w14:textId="77777777" w:rsidR="001D451E" w:rsidRDefault="001D451E" w:rsidP="001D451E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F732611" w14:textId="77777777" w:rsidR="00EF4D99" w:rsidRDefault="00EF4D99" w:rsidP="001D451E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  <w:p w14:paraId="3F88269A" w14:textId="653DC646" w:rsidR="00EF4D99" w:rsidRDefault="00EF4D99" w:rsidP="001D451E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5:40</w:t>
            </w:r>
          </w:p>
          <w:p w14:paraId="6340FA7E" w14:textId="14AB83AA" w:rsidR="001D451E" w:rsidRPr="00DB381F" w:rsidRDefault="001D451E" w:rsidP="009134F7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6C716FB5" w14:textId="3D694B62" w:rsidR="00EF4D99" w:rsidRDefault="00EF4D99" w:rsidP="00A35420">
            <w:pPr>
              <w:spacing w:before="60"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sz w:val="20"/>
                <w:szCs w:val="20"/>
                <w:lang w:val="en-US"/>
              </w:rPr>
              <w:t>Keynote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VIII</w:t>
            </w:r>
            <w:r w:rsidRPr="00080E8B">
              <w:rPr>
                <w:rFonts w:ascii="Arial" w:hAnsi="Arial" w:cs="Arial"/>
                <w:b/>
                <w:sz w:val="20"/>
                <w:szCs w:val="20"/>
                <w:lang w:val="en-US"/>
              </w:rPr>
              <w:t>:</w:t>
            </w:r>
            <w:r w:rsidRPr="00F4594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Use of </w:t>
            </w:r>
            <w:proofErr w:type="spellStart"/>
            <w:r w:rsidRP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geoinformatics</w:t>
            </w:r>
            <w:proofErr w:type="spellEnd"/>
            <w:r w:rsidRP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in P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recision </w:t>
            </w:r>
            <w:r w:rsidRP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A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griculture</w:t>
            </w:r>
            <w:r w:rsidRPr="00EF4D99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 xml:space="preserve"> and in practice</w:t>
            </w:r>
          </w:p>
          <w:p w14:paraId="3EC0FE25" w14:textId="534F5678" w:rsidR="00EF4D99" w:rsidRPr="00EF4D99" w:rsidRDefault="00EF4D99" w:rsidP="00EF4D99">
            <w:pPr>
              <w:spacing w:line="276" w:lineRule="auto"/>
              <w:ind w:left="423"/>
              <w:rPr>
                <w:rFonts w:ascii="Arial" w:hAnsi="Arial" w:cs="Arial"/>
                <w:i/>
                <w:color w:val="000000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i/>
                <w:sz w:val="20"/>
                <w:szCs w:val="20"/>
                <w:u w:val="single"/>
                <w:lang w:val="en-US"/>
              </w:rPr>
              <w:t>Speaker: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="00531F06" w:rsidRPr="00531F0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Prof. </w:t>
            </w:r>
            <w:proofErr w:type="spellStart"/>
            <w:r w:rsidR="00531F06" w:rsidRPr="00531F0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Jitka</w:t>
            </w:r>
            <w:proofErr w:type="spellEnd"/>
            <w:r w:rsidR="00531F06" w:rsidRPr="00531F0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31F06" w:rsidRPr="00531F0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Kumhálová</w:t>
            </w:r>
            <w:proofErr w:type="spellEnd"/>
            <w:r w:rsidR="00531F06" w:rsidRPr="00531F0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r w:rsidR="00531F06" w:rsidRPr="00531F06">
              <w:rPr>
                <w:rFonts w:ascii="Arial" w:hAnsi="Arial" w:cs="Arial"/>
                <w:i/>
                <w:sz w:val="20"/>
                <w:szCs w:val="20"/>
                <w:lang w:val="en-US"/>
              </w:rPr>
              <w:t>Czech University of Life Sciences Prague</w:t>
            </w:r>
            <w:r w:rsidR="00531F06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, </w:t>
            </w:r>
            <w:r w:rsidR="00531F06" w:rsidRPr="00531F06">
              <w:rPr>
                <w:rFonts w:ascii="Arial" w:hAnsi="Arial" w:cs="Arial"/>
                <w:i/>
                <w:sz w:val="20"/>
                <w:szCs w:val="20"/>
                <w:lang w:val="en-US"/>
              </w:rPr>
              <w:t>Czech</w:t>
            </w:r>
            <w:r w:rsidR="00531F06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Republic</w:t>
            </w:r>
          </w:p>
          <w:p w14:paraId="6025A51E" w14:textId="77777777" w:rsidR="00243C6D" w:rsidRPr="00080E8B" w:rsidRDefault="00243C6D" w:rsidP="00EF4D99">
            <w:pPr>
              <w:spacing w:line="276" w:lineRule="auto"/>
              <w:ind w:right="-108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35420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Wheat</w:t>
            </w: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harvesting by combine with GPS receiver and grain sensor</w:t>
            </w:r>
          </w:p>
          <w:p w14:paraId="1F3C538E" w14:textId="77777777" w:rsidR="00243C6D" w:rsidRDefault="00243C6D" w:rsidP="00243C6D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Кomil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stanakul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odi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hovaz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tkha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Borot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kram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Turdibek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aidmukhamma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Ibrokhimov</w:t>
            </w:r>
            <w:proofErr w:type="spellEnd"/>
          </w:p>
          <w:p w14:paraId="685E3863" w14:textId="77777777" w:rsidR="00243C6D" w:rsidRPr="00DB381F" w:rsidRDefault="00243C6D" w:rsidP="00243C6D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B10EF8">
              <w:rPr>
                <w:lang w:val="en-US"/>
              </w:rPr>
              <w:t xml:space="preserve"> </w:t>
            </w:r>
            <w:proofErr w:type="spellStart"/>
            <w:r w:rsidRPr="00B10EF8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Кomil</w:t>
            </w:r>
            <w:proofErr w:type="spellEnd"/>
            <w:r w:rsidRPr="00B10EF8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0EF8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Astanakulov</w:t>
            </w:r>
            <w:proofErr w:type="spellEnd"/>
            <w:r w:rsidRPr="00B10EF8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>,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TIIAME, Uzbekistan</w:t>
            </w:r>
          </w:p>
          <w:p w14:paraId="01A62AF3" w14:textId="77777777" w:rsidR="00243C6D" w:rsidRPr="00080E8B" w:rsidRDefault="00243C6D" w:rsidP="00243C6D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Indicators of the combine equipped with GPS receiver in sunflower harvesting</w:t>
            </w:r>
          </w:p>
          <w:p w14:paraId="5ECA5EDA" w14:textId="77777777" w:rsidR="00243C6D" w:rsidRDefault="00243C6D" w:rsidP="00243C6D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Otabek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Ochildi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Golib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Fozil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Shodi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childi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Maxmu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Karim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Nurali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shurov</w:t>
            </w:r>
            <w:proofErr w:type="spellEnd"/>
          </w:p>
          <w:p w14:paraId="14A5C257" w14:textId="77777777" w:rsidR="00243C6D" w:rsidRPr="00DB381F" w:rsidRDefault="00243C6D" w:rsidP="00243C6D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Otabek</w:t>
            </w:r>
            <w:proofErr w:type="spellEnd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Ochildiev</w:t>
            </w:r>
            <w:proofErr w:type="spellEnd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,</w:t>
            </w:r>
            <w:r w:rsidRPr="00B10EF8">
              <w:rPr>
                <w:lang w:val="en-US"/>
              </w:rPr>
              <w:t xml:space="preserve"> </w:t>
            </w:r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SRIMA, Tashken</w:t>
            </w:r>
            <w:r>
              <w:rPr>
                <w:rFonts w:ascii="Arial" w:hAnsi="Arial" w:cs="Arial"/>
                <w:i/>
                <w:sz w:val="20"/>
                <w:szCs w:val="20"/>
                <w:lang w:val="en-US"/>
              </w:rPr>
              <w:t>t</w:t>
            </w:r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, Uzbekistan</w:t>
            </w:r>
          </w:p>
          <w:p w14:paraId="361D4D30" w14:textId="77777777" w:rsidR="00243C6D" w:rsidRPr="00080E8B" w:rsidRDefault="00243C6D" w:rsidP="00243C6D">
            <w:pPr>
              <w:spacing w:line="276" w:lineRule="auto"/>
              <w:ind w:left="565" w:hanging="565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Monitoring of the Combine with Smart Devices in Soybean Harvesting</w:t>
            </w:r>
          </w:p>
          <w:p w14:paraId="1D26EC27" w14:textId="77777777" w:rsidR="00243C6D" w:rsidRDefault="00243C6D" w:rsidP="00243C6D">
            <w:pPr>
              <w:spacing w:line="276" w:lineRule="auto"/>
              <w:ind w:left="423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Кomil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stanakul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Tulege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illae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Abdigappor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Umir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Golibjon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Fozilov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Bobamurod</w:t>
            </w:r>
            <w:proofErr w:type="spellEnd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B381F">
              <w:rPr>
                <w:rFonts w:ascii="Arial" w:hAnsi="Arial" w:cs="Arial"/>
                <w:b/>
                <w:sz w:val="20"/>
                <w:szCs w:val="20"/>
                <w:lang w:val="en-US"/>
              </w:rPr>
              <w:t>Hatamov</w:t>
            </w:r>
            <w:proofErr w:type="spellEnd"/>
          </w:p>
          <w:p w14:paraId="4ED6B03B" w14:textId="2B0A9C81" w:rsidR="00243C6D" w:rsidRPr="00243C6D" w:rsidRDefault="00243C6D" w:rsidP="00243C6D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b/>
                <w:bCs/>
                <w:i/>
                <w:sz w:val="20"/>
                <w:szCs w:val="20"/>
                <w:u w:val="single"/>
                <w:lang w:val="en-GB"/>
              </w:rPr>
              <w:t>Reporter:</w:t>
            </w:r>
            <w:r w:rsidRPr="00B10EF8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Golibjon</w:t>
            </w:r>
            <w:proofErr w:type="spellEnd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Fozilov</w:t>
            </w:r>
            <w:proofErr w:type="spellEnd"/>
            <w:r w:rsidRPr="00B10EF8">
              <w:rPr>
                <w:rFonts w:ascii="Arial" w:hAnsi="Arial" w:cs="Arial"/>
                <w:i/>
                <w:sz w:val="20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080E8B">
              <w:rPr>
                <w:rFonts w:ascii="Arial" w:hAnsi="Arial" w:cs="Arial"/>
                <w:i/>
                <w:sz w:val="20"/>
                <w:szCs w:val="20"/>
                <w:lang w:val="en-US"/>
              </w:rPr>
              <w:t>TIIAME, Uzbekistan</w:t>
            </w:r>
          </w:p>
        </w:tc>
      </w:tr>
      <w:tr w:rsidR="009134F7" w:rsidRPr="009D3623" w14:paraId="5C58098B" w14:textId="77777777" w:rsidTr="009134F7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7B2BDA06" w14:textId="60F2B013" w:rsidR="009134F7" w:rsidRPr="009134F7" w:rsidRDefault="009134F7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highlight w:val="yellow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Poster Session</w:t>
            </w:r>
          </w:p>
        </w:tc>
      </w:tr>
      <w:tr w:rsidR="00243C6D" w:rsidRPr="00171395" w14:paraId="5967D912" w14:textId="77777777" w:rsidTr="003D04B7">
        <w:trPr>
          <w:trHeight w:val="240"/>
          <w:jc w:val="center"/>
        </w:trPr>
        <w:tc>
          <w:tcPr>
            <w:tcW w:w="925" w:type="dxa"/>
          </w:tcPr>
          <w:p w14:paraId="787EF1AC" w14:textId="77777777" w:rsidR="00243C6D" w:rsidRDefault="00243C6D" w:rsidP="00243C6D">
            <w:pPr>
              <w:spacing w:line="276" w:lineRule="auto"/>
              <w:ind w:right="-108"/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89" w:type="dxa"/>
          </w:tcPr>
          <w:p w14:paraId="20883627" w14:textId="77777777" w:rsidR="00243C6D" w:rsidRPr="00080E8B" w:rsidRDefault="00243C6D" w:rsidP="009134F7">
            <w:pPr>
              <w:tabs>
                <w:tab w:val="left" w:pos="993"/>
              </w:tabs>
              <w:spacing w:before="60" w:line="276" w:lineRule="auto"/>
              <w:ind w:left="992" w:hanging="992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Climate indicators for forest landing and evaluation of forest shelterbelts</w:t>
            </w:r>
          </w:p>
          <w:p w14:paraId="24924046" w14:textId="77777777" w:rsidR="00243C6D" w:rsidRDefault="00243C6D" w:rsidP="00243C6D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Maftuna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Begimova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,</w:t>
            </w:r>
            <w:r w:rsidRPr="009716B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TIIAME, Uzbekistan</w:t>
            </w:r>
          </w:p>
          <w:p w14:paraId="31DD44A8" w14:textId="77777777" w:rsidR="00A35420" w:rsidRPr="00080E8B" w:rsidRDefault="00A35420" w:rsidP="00A35420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Features of the organization of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agroclusters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in the structure of land management projects</w:t>
            </w:r>
          </w:p>
          <w:p w14:paraId="22D71F6C" w14:textId="75C96555" w:rsidR="00A35420" w:rsidRPr="00A35420" w:rsidRDefault="00A35420" w:rsidP="00A35420">
            <w:pPr>
              <w:spacing w:line="276" w:lineRule="auto"/>
              <w:ind w:left="423"/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</w:pPr>
            <w:proofErr w:type="spellStart"/>
            <w:r w:rsidRPr="00A35420">
              <w:rPr>
                <w:rFonts w:ascii="Arial" w:hAnsi="Arial" w:cs="Arial"/>
                <w:b/>
                <w:bCs/>
                <w:i/>
                <w:sz w:val="20"/>
                <w:szCs w:val="20"/>
                <w:lang w:val="en-GB"/>
              </w:rPr>
              <w:t>Abdugani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Mukumov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Komil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Xujakeldiev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Fayzullo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Xamidov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Sharafatdin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Narbaev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Khudoyberdi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Abdivaitov</w:t>
            </w:r>
            <w:proofErr w:type="spellEnd"/>
            <w:r w:rsidRPr="00A35420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r w:rsidRPr="00A35420">
              <w:rPr>
                <w:rFonts w:ascii="Arial" w:hAnsi="Arial" w:cs="Arial"/>
                <w:i/>
                <w:sz w:val="20"/>
                <w:szCs w:val="20"/>
                <w:lang w:val="en-US"/>
              </w:rPr>
              <w:t>TIIAME, Uzbekistan</w:t>
            </w:r>
          </w:p>
          <w:p w14:paraId="19B8898F" w14:textId="77777777" w:rsidR="00243C6D" w:rsidRPr="00080E8B" w:rsidRDefault="00243C6D" w:rsidP="00243C6D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Application of GIS on Research of Horizontal Refraction in </w:t>
            </w:r>
            <w:proofErr w:type="spellStart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Polygonometry</w:t>
            </w:r>
            <w:proofErr w:type="spellEnd"/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 xml:space="preserve"> on Network</w:t>
            </w:r>
          </w:p>
          <w:p w14:paraId="5781FB67" w14:textId="77777777" w:rsidR="00243C6D" w:rsidRDefault="00243C6D" w:rsidP="00243C6D">
            <w:pPr>
              <w:spacing w:line="276" w:lineRule="auto"/>
              <w:ind w:left="423"/>
              <w:rPr>
                <w:rFonts w:ascii="Arial" w:hAnsi="Arial" w:cs="Arial"/>
                <w:i/>
                <w:sz w:val="20"/>
                <w:szCs w:val="20"/>
                <w:lang w:val="en-US"/>
              </w:rPr>
            </w:pP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Abdusali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Suyunov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Shukhrat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Suyunov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Olim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Urokov</w:t>
            </w:r>
            <w:proofErr w:type="spellEnd"/>
            <w:r w:rsidRPr="009716B5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716B5">
              <w:rPr>
                <w:rFonts w:ascii="Arial" w:hAnsi="Arial" w:cs="Arial"/>
                <w:i/>
                <w:sz w:val="20"/>
                <w:szCs w:val="20"/>
                <w:lang w:val="en-US"/>
              </w:rPr>
              <w:t>SamSACEI</w:t>
            </w:r>
            <w:proofErr w:type="spellEnd"/>
            <w:r w:rsidRPr="009716B5">
              <w:rPr>
                <w:rFonts w:ascii="Arial" w:hAnsi="Arial" w:cs="Arial"/>
                <w:i/>
                <w:sz w:val="20"/>
                <w:szCs w:val="20"/>
                <w:lang w:val="en-US"/>
              </w:rPr>
              <w:t>, Uzbekistan</w:t>
            </w:r>
          </w:p>
          <w:p w14:paraId="3096910F" w14:textId="77777777" w:rsidR="00243C6D" w:rsidRPr="00080E8B" w:rsidRDefault="00243C6D" w:rsidP="00243C6D">
            <w:pPr>
              <w:tabs>
                <w:tab w:val="left" w:pos="993"/>
              </w:tabs>
              <w:spacing w:line="276" w:lineRule="auto"/>
              <w:ind w:left="993" w:hanging="993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80E8B">
              <w:rPr>
                <w:rFonts w:ascii="Arial" w:hAnsi="Arial" w:cs="Arial"/>
                <w:sz w:val="20"/>
                <w:szCs w:val="20"/>
                <w:lang w:val="en-US"/>
              </w:rPr>
              <w:t>The essence, features and prospects of homestead land use in Uzbekistan</w:t>
            </w:r>
          </w:p>
          <w:p w14:paraId="390A40E1" w14:textId="0772D58E" w:rsidR="00243C6D" w:rsidRPr="009134F7" w:rsidRDefault="00243C6D" w:rsidP="009134F7">
            <w:pPr>
              <w:spacing w:line="276" w:lineRule="auto"/>
              <w:ind w:left="423"/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</w:pPr>
            <w:proofErr w:type="spellStart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Abdullo</w:t>
            </w:r>
            <w:proofErr w:type="spellEnd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Ashurov</w:t>
            </w:r>
            <w:proofErr w:type="spellEnd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Guzal</w:t>
            </w:r>
            <w:proofErr w:type="spellEnd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>Saydaliyeva</w:t>
            </w:r>
            <w:proofErr w:type="spellEnd"/>
            <w:r w:rsidRPr="00132BB6"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  <w:t xml:space="preserve">, </w:t>
            </w:r>
            <w:r w:rsidRPr="00132BB6">
              <w:rPr>
                <w:rFonts w:ascii="Arial" w:hAnsi="Arial" w:cs="Arial"/>
                <w:i/>
                <w:sz w:val="20"/>
                <w:szCs w:val="20"/>
                <w:lang w:val="en-US"/>
              </w:rPr>
              <w:t>TIIAME, Uzbekistan</w:t>
            </w:r>
          </w:p>
        </w:tc>
      </w:tr>
      <w:tr w:rsidR="009134F7" w:rsidRPr="00171395" w14:paraId="45166AC6" w14:textId="77777777" w:rsidTr="009134F7">
        <w:trPr>
          <w:trHeight w:val="240"/>
          <w:jc w:val="center"/>
        </w:trPr>
        <w:tc>
          <w:tcPr>
            <w:tcW w:w="9714" w:type="dxa"/>
            <w:gridSpan w:val="2"/>
            <w:shd w:val="clear" w:color="auto" w:fill="0070C0"/>
          </w:tcPr>
          <w:p w14:paraId="0C298845" w14:textId="2204C97B" w:rsidR="009134F7" w:rsidRPr="009134F7" w:rsidRDefault="0068166B" w:rsidP="0068166B">
            <w:pPr>
              <w:spacing w:before="60"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CLOSING CEREMONY, THE BEST PAPERS, CERTIFICATIONS</w:t>
            </w:r>
          </w:p>
          <w:p w14:paraId="70A17F04" w14:textId="20E25586" w:rsidR="009134F7" w:rsidRDefault="00EF4D99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16:00-16:3</w:t>
            </w:r>
            <w:r w:rsid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0</w:t>
            </w:r>
          </w:p>
          <w:p w14:paraId="4E699F70" w14:textId="4D6D67E4" w:rsidR="009134F7" w:rsidRPr="00DB381F" w:rsidRDefault="009134F7" w:rsidP="009134F7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Moderator: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Ilhom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Abdurahmanov</w:t>
            </w:r>
            <w:proofErr w:type="spellEnd"/>
            <w:r w:rsidRPr="009134F7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US"/>
              </w:rPr>
              <w:t>, TIIAME, Uzbekistan</w:t>
            </w:r>
          </w:p>
        </w:tc>
      </w:tr>
    </w:tbl>
    <w:p w14:paraId="080AF4AA" w14:textId="77777777" w:rsidR="00530123" w:rsidRPr="00660E1A" w:rsidRDefault="00530123" w:rsidP="00080E8B">
      <w:pPr>
        <w:spacing w:after="200" w:line="276" w:lineRule="auto"/>
        <w:rPr>
          <w:lang w:val="en-US"/>
        </w:rPr>
      </w:pPr>
    </w:p>
    <w:sectPr w:rsidR="00530123" w:rsidRPr="00660E1A" w:rsidSect="009134F7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822" w:right="1134" w:bottom="1134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3168764" w15:done="0"/>
  <w15:commentEx w15:paraId="336BF4D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168764" w16cid:durableId="2384A306"/>
  <w16cid:commentId w16cid:paraId="336BF4D5" w16cid:durableId="2384A35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4D6E22" w14:textId="77777777" w:rsidR="00887DAC" w:rsidRDefault="00887DAC" w:rsidP="00056C53">
      <w:r>
        <w:separator/>
      </w:r>
    </w:p>
  </w:endnote>
  <w:endnote w:type="continuationSeparator" w:id="0">
    <w:p w14:paraId="2BABCFCB" w14:textId="77777777" w:rsidR="00887DAC" w:rsidRDefault="00887DAC" w:rsidP="00056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Uighur">
    <w:altName w:val="Times New Roman"/>
    <w:panose1 w:val="02000000000000000000"/>
    <w:charset w:val="00"/>
    <w:family w:val="auto"/>
    <w:pitch w:val="variable"/>
    <w:sig w:usb0="80002023" w:usb1="80000002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384175" w14:textId="77777777" w:rsidR="0025576F" w:rsidRDefault="0025576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5C35B7" w14:textId="77777777" w:rsidR="0025576F" w:rsidRPr="003D04B7" w:rsidRDefault="0025576F" w:rsidP="003D04B7">
    <w:pPr>
      <w:autoSpaceDE w:val="0"/>
      <w:autoSpaceDN w:val="0"/>
      <w:adjustRightInd w:val="0"/>
      <w:spacing w:after="120"/>
      <w:ind w:left="-142"/>
      <w:jc w:val="center"/>
      <w:rPr>
        <w:b/>
        <w:sz w:val="18"/>
        <w:szCs w:val="18"/>
        <w:lang w:val="en-US"/>
      </w:rPr>
    </w:pPr>
    <w:r w:rsidRPr="003D04B7">
      <w:rPr>
        <w:rFonts w:ascii="Arial" w:hAnsi="Arial" w:cs="Arial"/>
        <w:b/>
        <w:bCs/>
        <w:sz w:val="18"/>
        <w:szCs w:val="18"/>
        <w:lang w:val="en-GB"/>
      </w:rPr>
      <w:t xml:space="preserve">“Supporting sustainable development by GIST”, January 27-29, 2021, TIIAME, </w:t>
    </w:r>
    <w:r>
      <w:rPr>
        <w:rFonts w:ascii="Arial" w:hAnsi="Arial" w:cs="Arial"/>
        <w:b/>
        <w:bCs/>
        <w:sz w:val="18"/>
        <w:szCs w:val="18"/>
        <w:lang w:val="en-GB"/>
      </w:rPr>
      <w:t xml:space="preserve">Online, </w:t>
    </w:r>
    <w:r w:rsidRPr="003D04B7">
      <w:rPr>
        <w:rFonts w:ascii="Arial" w:hAnsi="Arial" w:cs="Arial"/>
        <w:b/>
        <w:bCs/>
        <w:sz w:val="18"/>
        <w:szCs w:val="18"/>
        <w:lang w:val="en-GB"/>
      </w:rPr>
      <w:t>Tashkent</w:t>
    </w:r>
    <w:r w:rsidRPr="003D04B7">
      <w:rPr>
        <w:rFonts w:ascii="Arial" w:hAnsi="Arial" w:cs="Arial"/>
        <w:b/>
        <w:bCs/>
        <w:sz w:val="18"/>
        <w:szCs w:val="18"/>
        <w:lang w:val="en-US"/>
      </w:rPr>
      <w:t>, Uzbekistan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8A7641" w14:textId="77777777" w:rsidR="0025576F" w:rsidRDefault="002557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EFC6DB" w14:textId="77777777" w:rsidR="00887DAC" w:rsidRDefault="00887DAC" w:rsidP="00056C53">
      <w:r>
        <w:separator/>
      </w:r>
    </w:p>
  </w:footnote>
  <w:footnote w:type="continuationSeparator" w:id="0">
    <w:p w14:paraId="4AD425C9" w14:textId="77777777" w:rsidR="00887DAC" w:rsidRDefault="00887DAC" w:rsidP="00056C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396C72" w14:textId="77777777" w:rsidR="0025576F" w:rsidRDefault="0025576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201"/>
      <w:gridCol w:w="5853"/>
      <w:gridCol w:w="2331"/>
    </w:tblGrid>
    <w:tr w:rsidR="0025576F" w:rsidRPr="00171395" w14:paraId="6AAFDF8C" w14:textId="77777777" w:rsidTr="00DB381F">
      <w:trPr>
        <w:trHeight w:val="852"/>
      </w:trPr>
      <w:tc>
        <w:tcPr>
          <w:tcW w:w="1201" w:type="dxa"/>
        </w:tcPr>
        <w:p w14:paraId="3B9ED830" w14:textId="77777777" w:rsidR="0025576F" w:rsidRPr="00BF5A51" w:rsidRDefault="0025576F" w:rsidP="003D04B7">
          <w:pPr>
            <w:rPr>
              <w:lang w:val="en-GB"/>
            </w:rPr>
          </w:pPr>
          <w:r w:rsidRPr="00DB381F">
            <w:rPr>
              <w:rFonts w:ascii="Arial" w:hAnsi="Arial" w:cs="Arial"/>
              <w:b/>
              <w:noProof/>
              <w:sz w:val="20"/>
              <w:szCs w:val="20"/>
              <w:lang w:val="en-US" w:eastAsia="en-US"/>
            </w:rPr>
            <mc:AlternateContent>
              <mc:Choice Requires="wpg">
                <w:drawing>
                  <wp:inline distT="0" distB="0" distL="0" distR="0" wp14:anchorId="608459BB" wp14:editId="5073434F">
                    <wp:extent cx="625475" cy="512147"/>
                    <wp:effectExtent l="0" t="0" r="0" b="0"/>
                    <wp:docPr id="4" name="Group 5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25475" cy="512147"/>
                              <a:chOff x="-335775" y="0"/>
                              <a:chExt cx="3117403" cy="2814475"/>
                            </a:xfrm>
                          </wpg:grpSpPr>
                          <pic:pic xmlns:pic="http://schemas.openxmlformats.org/drawingml/2006/picture">
                            <pic:nvPicPr>
                              <pic:cNvPr id="7" name="Picture 7" descr="D:\IRD\PROJECTS\DSinGIS\WORKPACKAGES\WP9 Dissemination and exploitation\D9.1 Website\Website\Logos\GI2020_logo.png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8953" r="13779" b="35489"/>
                              <a:stretch/>
                            </pic:blipFill>
                            <pic:spPr bwMode="auto">
                              <a:xfrm>
                                <a:off x="0" y="0"/>
                                <a:ext cx="2300211" cy="21602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wps:wsp>
                            <wps:cNvPr id="9" name="TextBox 1"/>
                            <wps:cNvSpPr txBox="1"/>
                            <wps:spPr>
                              <a:xfrm>
                                <a:off x="-335775" y="1664191"/>
                                <a:ext cx="3117403" cy="115028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DD7FDC0" w14:textId="77777777" w:rsidR="0025576F" w:rsidRPr="00DB381F" w:rsidRDefault="0025576F" w:rsidP="00DB381F">
                                  <w:pPr>
                                    <w:pStyle w:val="NormalWeb"/>
                                    <w:spacing w:before="0" w:beforeAutospacing="0" w:after="0" w:afterAutospacing="0"/>
                                    <w:textAlignment w:val="baseline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DB381F">
                                    <w:rPr>
                                      <w:rFonts w:ascii="Arial Black" w:hAnsi="Arial Black" w:cs="Arial"/>
                                      <w:color w:val="009900"/>
                                      <w:kern w:val="24"/>
                                      <w:sz w:val="16"/>
                                      <w:szCs w:val="16"/>
                                    </w:rPr>
                                    <w:t>GI 2021</w:t>
                                  </w:r>
                                </w:p>
                                <w:p w14:paraId="022E7E1A" w14:textId="77777777" w:rsidR="0025576F" w:rsidRDefault="0025576F" w:rsidP="00DB381F"/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id="Group 5" o:spid="_x0000_s1039" style="width:49.25pt;height:40.35pt;mso-position-horizontal-relative:char;mso-position-vertical-relative:line" coordorigin="-3357" coordsize="31174,28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7" o:spid="_x0000_s1040" type="#_x0000_t75" style="position:absolute;width:23002;height:2160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JWLrDCAAAA2gAAAA8AAABkcnMvZG93bnJldi54bWxEj92KwjAUhO8XfIdwBO/WVBF3qUYRRVC8&#10;cP15gENzbIvNSW1iW316Iwh7OczMN8x03ppC1FS53LKCQT8CQZxYnXOq4Hxaf/+CcB5ZY2GZFDzI&#10;wXzW+ZpirG3DB6qPPhUBwi5GBZn3ZSylSzIy6Pq2JA7exVYGfZBVKnWFTYCbQg6jaCwN5hwWMixp&#10;mVFyPd6NgmSPB13ctjt+jG7P1d8Zm0E9VqrXbRcTEJ5a/x/+tDdawQ+8r4QbIGc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SVi6wwgAAANoAAAAPAAAAAAAAAAAAAAAAAJ8C&#10;AABkcnMvZG93bnJldi54bWxQSwUGAAAAAAQABAD3AAAAjgMAAAAA&#10;">
                      <v:imagedata r:id="rId2" o:title="GI2020_logo" cropbottom="23258f" cropleft="5867f" cropright="9030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" o:spid="_x0000_s1041" type="#_x0000_t202" style="position:absolute;left:-3357;top:16641;width:31173;height:115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    <v:textbox>
                        <w:txbxContent>
                          <w:p w14:paraId="1DD7FDC0" w14:textId="77777777" w:rsidR="007A7B70" w:rsidRPr="00DB381F" w:rsidRDefault="007A7B70" w:rsidP="00DB381F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DB381F">
                              <w:rPr>
                                <w:rFonts w:ascii="Arial Black" w:hAnsi="Arial Black" w:cs="Arial"/>
                                <w:color w:val="009900"/>
                                <w:kern w:val="24"/>
                                <w:sz w:val="16"/>
                                <w:szCs w:val="16"/>
                              </w:rPr>
                              <w:t>GI 2021</w:t>
                            </w:r>
                          </w:p>
                          <w:p w14:paraId="022E7E1A" w14:textId="77777777" w:rsidR="007A7B70" w:rsidRDefault="007A7B70" w:rsidP="00DB381F"/>
                        </w:txbxContent>
                      </v:textbox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5853" w:type="dxa"/>
          <w:vAlign w:val="center"/>
        </w:tcPr>
        <w:p w14:paraId="57D87B55" w14:textId="77777777" w:rsidR="0025576F" w:rsidRPr="003D04B7" w:rsidRDefault="0025576F" w:rsidP="00DB381F">
          <w:pPr>
            <w:jc w:val="center"/>
            <w:rPr>
              <w:b/>
              <w:color w:val="244061" w:themeColor="accent1" w:themeShade="80"/>
              <w:sz w:val="18"/>
              <w:szCs w:val="18"/>
              <w:lang w:val="en-GB"/>
            </w:rPr>
          </w:pPr>
          <w:r w:rsidRPr="003D04B7">
            <w:rPr>
              <w:b/>
              <w:color w:val="244061" w:themeColor="accent1" w:themeShade="80"/>
              <w:sz w:val="18"/>
              <w:szCs w:val="18"/>
              <w:lang w:val="en-GB"/>
            </w:rPr>
            <w:t xml:space="preserve">ANNUAL INTERNATIONAL SCIENTIFIC CONFERENCE </w:t>
          </w:r>
        </w:p>
        <w:p w14:paraId="27005A2D" w14:textId="77777777" w:rsidR="0025576F" w:rsidRPr="003D04B7" w:rsidRDefault="0025576F" w:rsidP="00DB381F">
          <w:pPr>
            <w:jc w:val="center"/>
            <w:rPr>
              <w:b/>
              <w:sz w:val="18"/>
              <w:szCs w:val="18"/>
              <w:lang w:val="en-GB"/>
            </w:rPr>
          </w:pPr>
          <w:r w:rsidRPr="003D04B7">
            <w:rPr>
              <w:b/>
              <w:color w:val="244061" w:themeColor="accent1" w:themeShade="80"/>
              <w:sz w:val="18"/>
              <w:szCs w:val="18"/>
              <w:lang w:val="en-GB"/>
            </w:rPr>
            <w:t>ON GEOINFORMATICS – GI 2021</w:t>
          </w:r>
        </w:p>
      </w:tc>
      <w:tc>
        <w:tcPr>
          <w:tcW w:w="2331" w:type="dxa"/>
        </w:tcPr>
        <w:p w14:paraId="53903235" w14:textId="77777777" w:rsidR="0025576F" w:rsidRDefault="0025576F" w:rsidP="003D04B7">
          <w:pPr>
            <w:rPr>
              <w:sz w:val="4"/>
              <w:szCs w:val="4"/>
              <w:lang w:val="en-GB"/>
            </w:rPr>
          </w:pPr>
        </w:p>
        <w:p w14:paraId="5DE30E7E" w14:textId="77777777" w:rsidR="0025576F" w:rsidRPr="00BF5A51" w:rsidRDefault="0025576F" w:rsidP="003D04B7">
          <w:pPr>
            <w:rPr>
              <w:lang w:val="en-GB"/>
            </w:rPr>
          </w:pPr>
          <w:r w:rsidRPr="00BF5A51">
            <w:rPr>
              <w:noProof/>
              <w:lang w:val="en-US" w:eastAsia="en-US"/>
            </w:rPr>
            <w:drawing>
              <wp:anchor distT="0" distB="0" distL="114300" distR="114300" simplePos="0" relativeHeight="251658240" behindDoc="1" locked="0" layoutInCell="1" allowOverlap="1" wp14:anchorId="70EA0882" wp14:editId="5D55691F">
                <wp:simplePos x="0" y="0"/>
                <wp:positionH relativeFrom="column">
                  <wp:posOffset>635</wp:posOffset>
                </wp:positionH>
                <wp:positionV relativeFrom="paragraph">
                  <wp:posOffset>57150</wp:posOffset>
                </wp:positionV>
                <wp:extent cx="1400175" cy="400050"/>
                <wp:effectExtent l="0" t="0" r="9525" b="0"/>
                <wp:wrapNone/>
                <wp:docPr id="25" name="Kép 2" descr="Erasmus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rasmus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017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81FEDA6" w14:textId="77777777" w:rsidR="0025576F" w:rsidRPr="00DB381F" w:rsidRDefault="0025576F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DCB48E" w14:textId="77777777" w:rsidR="0025576F" w:rsidRDefault="002557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2F5B3A"/>
    <w:multiLevelType w:val="hybridMultilevel"/>
    <w:tmpl w:val="6CDA748C"/>
    <w:lvl w:ilvl="0" w:tplc="BBB6C0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r. M. Pintér Tibor">
    <w15:presenceInfo w15:providerId="AD" w15:userId="S::mpintertibor@caesar.elte.hu::3599635c-8531-43e9-b0d4-58c35ec7af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GwMDEyt7AwNrBQ0lEKTi0uzszPAykwMqsFABi8MbwtAAAA"/>
  </w:docVars>
  <w:rsids>
    <w:rsidRoot w:val="00530123"/>
    <w:rsid w:val="00002796"/>
    <w:rsid w:val="00004632"/>
    <w:rsid w:val="00021300"/>
    <w:rsid w:val="00021F9E"/>
    <w:rsid w:val="0003280F"/>
    <w:rsid w:val="00037ED7"/>
    <w:rsid w:val="00040C5F"/>
    <w:rsid w:val="00046436"/>
    <w:rsid w:val="00054B4C"/>
    <w:rsid w:val="00056C53"/>
    <w:rsid w:val="00066E1F"/>
    <w:rsid w:val="00080E8B"/>
    <w:rsid w:val="000A3B1E"/>
    <w:rsid w:val="000C089C"/>
    <w:rsid w:val="000D7791"/>
    <w:rsid w:val="000E597A"/>
    <w:rsid w:val="000F10A9"/>
    <w:rsid w:val="000F77D4"/>
    <w:rsid w:val="00101CC1"/>
    <w:rsid w:val="00115A55"/>
    <w:rsid w:val="0012606A"/>
    <w:rsid w:val="00132BB6"/>
    <w:rsid w:val="00141E95"/>
    <w:rsid w:val="00151A4E"/>
    <w:rsid w:val="00167439"/>
    <w:rsid w:val="00171395"/>
    <w:rsid w:val="001747E3"/>
    <w:rsid w:val="00176B7D"/>
    <w:rsid w:val="00196503"/>
    <w:rsid w:val="001970CA"/>
    <w:rsid w:val="001971E7"/>
    <w:rsid w:val="001A68AE"/>
    <w:rsid w:val="001B5631"/>
    <w:rsid w:val="001C259C"/>
    <w:rsid w:val="001C69E3"/>
    <w:rsid w:val="001D10CA"/>
    <w:rsid w:val="001D37F3"/>
    <w:rsid w:val="001D451E"/>
    <w:rsid w:val="001D7FF8"/>
    <w:rsid w:val="001E103E"/>
    <w:rsid w:val="001E6822"/>
    <w:rsid w:val="001F7242"/>
    <w:rsid w:val="00243C6D"/>
    <w:rsid w:val="002444A5"/>
    <w:rsid w:val="00247CFC"/>
    <w:rsid w:val="0025576F"/>
    <w:rsid w:val="0025735F"/>
    <w:rsid w:val="00271E2C"/>
    <w:rsid w:val="00272904"/>
    <w:rsid w:val="00272ABA"/>
    <w:rsid w:val="002856E3"/>
    <w:rsid w:val="002A3CF9"/>
    <w:rsid w:val="002A551B"/>
    <w:rsid w:val="002A6B84"/>
    <w:rsid w:val="002C4F65"/>
    <w:rsid w:val="002C6361"/>
    <w:rsid w:val="002D3D1B"/>
    <w:rsid w:val="002D3E27"/>
    <w:rsid w:val="002E4C6B"/>
    <w:rsid w:val="00303B41"/>
    <w:rsid w:val="003227E5"/>
    <w:rsid w:val="00323545"/>
    <w:rsid w:val="00334797"/>
    <w:rsid w:val="00336C5B"/>
    <w:rsid w:val="00343112"/>
    <w:rsid w:val="003479F0"/>
    <w:rsid w:val="00371E0C"/>
    <w:rsid w:val="003756BE"/>
    <w:rsid w:val="00376CA2"/>
    <w:rsid w:val="003779B6"/>
    <w:rsid w:val="003814B1"/>
    <w:rsid w:val="003870A3"/>
    <w:rsid w:val="003C16C3"/>
    <w:rsid w:val="003C47A2"/>
    <w:rsid w:val="003D04B7"/>
    <w:rsid w:val="003D68FF"/>
    <w:rsid w:val="004105C9"/>
    <w:rsid w:val="00411145"/>
    <w:rsid w:val="004126FA"/>
    <w:rsid w:val="00415233"/>
    <w:rsid w:val="00417C0D"/>
    <w:rsid w:val="00436527"/>
    <w:rsid w:val="004459F2"/>
    <w:rsid w:val="00445C3F"/>
    <w:rsid w:val="00451BEF"/>
    <w:rsid w:val="0045219F"/>
    <w:rsid w:val="00460AEB"/>
    <w:rsid w:val="00461306"/>
    <w:rsid w:val="00471D3F"/>
    <w:rsid w:val="00472B75"/>
    <w:rsid w:val="004755F6"/>
    <w:rsid w:val="00481345"/>
    <w:rsid w:val="00484D90"/>
    <w:rsid w:val="00496208"/>
    <w:rsid w:val="004B2A24"/>
    <w:rsid w:val="004D3F88"/>
    <w:rsid w:val="004E7828"/>
    <w:rsid w:val="00502D96"/>
    <w:rsid w:val="005068ED"/>
    <w:rsid w:val="00524C12"/>
    <w:rsid w:val="00530123"/>
    <w:rsid w:val="00531F06"/>
    <w:rsid w:val="0054085B"/>
    <w:rsid w:val="00556FB8"/>
    <w:rsid w:val="005621F5"/>
    <w:rsid w:val="00582EEC"/>
    <w:rsid w:val="005836BB"/>
    <w:rsid w:val="00591789"/>
    <w:rsid w:val="0059429A"/>
    <w:rsid w:val="00594BDF"/>
    <w:rsid w:val="005A222E"/>
    <w:rsid w:val="005C0640"/>
    <w:rsid w:val="005E7E33"/>
    <w:rsid w:val="005F28F6"/>
    <w:rsid w:val="005F2D57"/>
    <w:rsid w:val="005F747C"/>
    <w:rsid w:val="00604AD3"/>
    <w:rsid w:val="00607BBE"/>
    <w:rsid w:val="006160BA"/>
    <w:rsid w:val="00621BC4"/>
    <w:rsid w:val="00621E74"/>
    <w:rsid w:val="00624EF0"/>
    <w:rsid w:val="00631843"/>
    <w:rsid w:val="00632CFE"/>
    <w:rsid w:val="0064180B"/>
    <w:rsid w:val="006468D6"/>
    <w:rsid w:val="0065245F"/>
    <w:rsid w:val="006546B6"/>
    <w:rsid w:val="00660E1A"/>
    <w:rsid w:val="00666177"/>
    <w:rsid w:val="006706E1"/>
    <w:rsid w:val="00671287"/>
    <w:rsid w:val="00673829"/>
    <w:rsid w:val="00677842"/>
    <w:rsid w:val="0068166B"/>
    <w:rsid w:val="00686C7D"/>
    <w:rsid w:val="006A2A41"/>
    <w:rsid w:val="006A6938"/>
    <w:rsid w:val="006B566C"/>
    <w:rsid w:val="006B63A1"/>
    <w:rsid w:val="006C11FB"/>
    <w:rsid w:val="006C69DA"/>
    <w:rsid w:val="006D1DD8"/>
    <w:rsid w:val="006D6E50"/>
    <w:rsid w:val="006E27F6"/>
    <w:rsid w:val="00711BC4"/>
    <w:rsid w:val="0071241A"/>
    <w:rsid w:val="007270DE"/>
    <w:rsid w:val="00730AD8"/>
    <w:rsid w:val="00734F28"/>
    <w:rsid w:val="00743D13"/>
    <w:rsid w:val="00751C79"/>
    <w:rsid w:val="00755044"/>
    <w:rsid w:val="00760C5C"/>
    <w:rsid w:val="0076367F"/>
    <w:rsid w:val="00764412"/>
    <w:rsid w:val="007716EF"/>
    <w:rsid w:val="007740A6"/>
    <w:rsid w:val="00791C75"/>
    <w:rsid w:val="0079525D"/>
    <w:rsid w:val="007A084C"/>
    <w:rsid w:val="007A23D6"/>
    <w:rsid w:val="007A7B70"/>
    <w:rsid w:val="007B19DA"/>
    <w:rsid w:val="007B54D1"/>
    <w:rsid w:val="007B7516"/>
    <w:rsid w:val="007C10F0"/>
    <w:rsid w:val="007D4789"/>
    <w:rsid w:val="007E61B7"/>
    <w:rsid w:val="007F7DC8"/>
    <w:rsid w:val="00802D7B"/>
    <w:rsid w:val="008055EA"/>
    <w:rsid w:val="00811676"/>
    <w:rsid w:val="0081617D"/>
    <w:rsid w:val="0082017C"/>
    <w:rsid w:val="00823A94"/>
    <w:rsid w:val="00824359"/>
    <w:rsid w:val="008250E8"/>
    <w:rsid w:val="00834899"/>
    <w:rsid w:val="00846AE8"/>
    <w:rsid w:val="0085724C"/>
    <w:rsid w:val="0086300C"/>
    <w:rsid w:val="008861D8"/>
    <w:rsid w:val="00887DAC"/>
    <w:rsid w:val="008A1616"/>
    <w:rsid w:val="008A47D3"/>
    <w:rsid w:val="008B12A4"/>
    <w:rsid w:val="008B4FA9"/>
    <w:rsid w:val="008B6A2E"/>
    <w:rsid w:val="008C0052"/>
    <w:rsid w:val="008C1DC4"/>
    <w:rsid w:val="008D0E3E"/>
    <w:rsid w:val="008E1AC9"/>
    <w:rsid w:val="008E223B"/>
    <w:rsid w:val="008E4B7E"/>
    <w:rsid w:val="008F0D4D"/>
    <w:rsid w:val="00910A46"/>
    <w:rsid w:val="009134F7"/>
    <w:rsid w:val="00916A4B"/>
    <w:rsid w:val="00947D77"/>
    <w:rsid w:val="00951C3A"/>
    <w:rsid w:val="00954734"/>
    <w:rsid w:val="0097028B"/>
    <w:rsid w:val="009716B5"/>
    <w:rsid w:val="0099685E"/>
    <w:rsid w:val="009A2E0C"/>
    <w:rsid w:val="009A65A3"/>
    <w:rsid w:val="009A6B4D"/>
    <w:rsid w:val="009C22C6"/>
    <w:rsid w:val="009C4793"/>
    <w:rsid w:val="009C4E94"/>
    <w:rsid w:val="009D3623"/>
    <w:rsid w:val="009D3B1A"/>
    <w:rsid w:val="009D46A8"/>
    <w:rsid w:val="009D674A"/>
    <w:rsid w:val="009E5625"/>
    <w:rsid w:val="009E6C6E"/>
    <w:rsid w:val="009F0C41"/>
    <w:rsid w:val="009F1567"/>
    <w:rsid w:val="009F74A7"/>
    <w:rsid w:val="00A0077E"/>
    <w:rsid w:val="00A14212"/>
    <w:rsid w:val="00A35420"/>
    <w:rsid w:val="00A378DC"/>
    <w:rsid w:val="00A412B0"/>
    <w:rsid w:val="00A4280B"/>
    <w:rsid w:val="00A55423"/>
    <w:rsid w:val="00A56F5D"/>
    <w:rsid w:val="00A638FD"/>
    <w:rsid w:val="00A6597D"/>
    <w:rsid w:val="00A67EB1"/>
    <w:rsid w:val="00A733B0"/>
    <w:rsid w:val="00A7578F"/>
    <w:rsid w:val="00A90D75"/>
    <w:rsid w:val="00A915E3"/>
    <w:rsid w:val="00A92BB5"/>
    <w:rsid w:val="00A94D3D"/>
    <w:rsid w:val="00A966C7"/>
    <w:rsid w:val="00AA574D"/>
    <w:rsid w:val="00AB2CEF"/>
    <w:rsid w:val="00AB4DF1"/>
    <w:rsid w:val="00AC5CFA"/>
    <w:rsid w:val="00AD2959"/>
    <w:rsid w:val="00AD43F1"/>
    <w:rsid w:val="00AE2843"/>
    <w:rsid w:val="00AF0D7E"/>
    <w:rsid w:val="00AF271C"/>
    <w:rsid w:val="00B06046"/>
    <w:rsid w:val="00B10EF8"/>
    <w:rsid w:val="00B111DD"/>
    <w:rsid w:val="00B20AC4"/>
    <w:rsid w:val="00B42FE6"/>
    <w:rsid w:val="00B44D7D"/>
    <w:rsid w:val="00B5577E"/>
    <w:rsid w:val="00B64718"/>
    <w:rsid w:val="00B75F7A"/>
    <w:rsid w:val="00B91742"/>
    <w:rsid w:val="00BA0923"/>
    <w:rsid w:val="00BB26D3"/>
    <w:rsid w:val="00BB6720"/>
    <w:rsid w:val="00BC20D5"/>
    <w:rsid w:val="00BD2A7B"/>
    <w:rsid w:val="00BD3537"/>
    <w:rsid w:val="00BD6E6C"/>
    <w:rsid w:val="00BE6BEE"/>
    <w:rsid w:val="00BF0760"/>
    <w:rsid w:val="00BF1CDB"/>
    <w:rsid w:val="00BF4293"/>
    <w:rsid w:val="00BF4FDC"/>
    <w:rsid w:val="00C06E57"/>
    <w:rsid w:val="00C21ECD"/>
    <w:rsid w:val="00C275C0"/>
    <w:rsid w:val="00C33E9A"/>
    <w:rsid w:val="00C45EFC"/>
    <w:rsid w:val="00C47B5E"/>
    <w:rsid w:val="00C504C2"/>
    <w:rsid w:val="00C57089"/>
    <w:rsid w:val="00C841DF"/>
    <w:rsid w:val="00C91606"/>
    <w:rsid w:val="00C9271B"/>
    <w:rsid w:val="00CA61A5"/>
    <w:rsid w:val="00CB1C14"/>
    <w:rsid w:val="00CC4DC3"/>
    <w:rsid w:val="00CD0DD0"/>
    <w:rsid w:val="00CD3DF6"/>
    <w:rsid w:val="00CF0BB5"/>
    <w:rsid w:val="00CF1B9B"/>
    <w:rsid w:val="00CF6082"/>
    <w:rsid w:val="00D00577"/>
    <w:rsid w:val="00D10392"/>
    <w:rsid w:val="00D113A2"/>
    <w:rsid w:val="00D231F0"/>
    <w:rsid w:val="00D23E7C"/>
    <w:rsid w:val="00D25DA2"/>
    <w:rsid w:val="00D2678D"/>
    <w:rsid w:val="00D465F5"/>
    <w:rsid w:val="00D81A66"/>
    <w:rsid w:val="00D93D21"/>
    <w:rsid w:val="00D94922"/>
    <w:rsid w:val="00D9783A"/>
    <w:rsid w:val="00DA24AE"/>
    <w:rsid w:val="00DA36BB"/>
    <w:rsid w:val="00DB2218"/>
    <w:rsid w:val="00DB381F"/>
    <w:rsid w:val="00DB445F"/>
    <w:rsid w:val="00DB52F0"/>
    <w:rsid w:val="00DB5B01"/>
    <w:rsid w:val="00DC7F88"/>
    <w:rsid w:val="00DE1A31"/>
    <w:rsid w:val="00DF73F0"/>
    <w:rsid w:val="00E03079"/>
    <w:rsid w:val="00E16B15"/>
    <w:rsid w:val="00E25444"/>
    <w:rsid w:val="00E25633"/>
    <w:rsid w:val="00E34747"/>
    <w:rsid w:val="00E3518E"/>
    <w:rsid w:val="00E3584B"/>
    <w:rsid w:val="00E40113"/>
    <w:rsid w:val="00E46F55"/>
    <w:rsid w:val="00E47DA4"/>
    <w:rsid w:val="00E55FEF"/>
    <w:rsid w:val="00E646B5"/>
    <w:rsid w:val="00E646C7"/>
    <w:rsid w:val="00E65227"/>
    <w:rsid w:val="00E7326F"/>
    <w:rsid w:val="00E7506F"/>
    <w:rsid w:val="00E8263A"/>
    <w:rsid w:val="00E9201E"/>
    <w:rsid w:val="00E94EEB"/>
    <w:rsid w:val="00E97FFB"/>
    <w:rsid w:val="00EB38D4"/>
    <w:rsid w:val="00EB42B9"/>
    <w:rsid w:val="00EB54F3"/>
    <w:rsid w:val="00EC0768"/>
    <w:rsid w:val="00ED27AC"/>
    <w:rsid w:val="00ED3D50"/>
    <w:rsid w:val="00EE30FA"/>
    <w:rsid w:val="00EF4D99"/>
    <w:rsid w:val="00F32BAD"/>
    <w:rsid w:val="00F331C9"/>
    <w:rsid w:val="00F342BF"/>
    <w:rsid w:val="00F35983"/>
    <w:rsid w:val="00F4502C"/>
    <w:rsid w:val="00F45949"/>
    <w:rsid w:val="00F47F03"/>
    <w:rsid w:val="00F507D5"/>
    <w:rsid w:val="00F53366"/>
    <w:rsid w:val="00F53E35"/>
    <w:rsid w:val="00F71396"/>
    <w:rsid w:val="00F74917"/>
    <w:rsid w:val="00F824DB"/>
    <w:rsid w:val="00FA5114"/>
    <w:rsid w:val="00FE2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234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01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53012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4E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01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table" w:styleId="TableGrid">
    <w:name w:val="Table Grid"/>
    <w:basedOn w:val="TableNormal"/>
    <w:rsid w:val="005301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15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6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8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85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85E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8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85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Heading4Char">
    <w:name w:val="Heading 4 Char"/>
    <w:basedOn w:val="DefaultParagraphFont"/>
    <w:link w:val="Heading4"/>
    <w:uiPriority w:val="9"/>
    <w:rsid w:val="00E94EE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ru-RU"/>
    </w:rPr>
  </w:style>
  <w:style w:type="paragraph" w:styleId="NormalWeb">
    <w:name w:val="Normal (Web)"/>
    <w:basedOn w:val="Normal"/>
    <w:uiPriority w:val="99"/>
    <w:unhideWhenUsed/>
    <w:rsid w:val="008861D8"/>
    <w:pPr>
      <w:spacing w:before="100" w:beforeAutospacing="1" w:after="100" w:afterAutospacing="1"/>
    </w:pPr>
  </w:style>
  <w:style w:type="paragraph" w:customStyle="1" w:styleId="yiv6345864997msolistparagraph">
    <w:name w:val="yiv6345864997msolistparagraph"/>
    <w:basedOn w:val="Normal"/>
    <w:rsid w:val="00E2544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25444"/>
  </w:style>
  <w:style w:type="paragraph" w:styleId="Header">
    <w:name w:val="header"/>
    <w:basedOn w:val="Normal"/>
    <w:link w:val="HeaderChar"/>
    <w:uiPriority w:val="99"/>
    <w:unhideWhenUsed/>
    <w:rsid w:val="00056C53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6C5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056C53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6C5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yperlink">
    <w:name w:val="Hyperlink"/>
    <w:basedOn w:val="DefaultParagraphFont"/>
    <w:uiPriority w:val="99"/>
    <w:unhideWhenUsed/>
    <w:rsid w:val="00BF429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27C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621F5"/>
    <w:rPr>
      <w:b/>
      <w:bCs/>
    </w:rPr>
  </w:style>
  <w:style w:type="character" w:styleId="Emphasis">
    <w:name w:val="Emphasis"/>
    <w:basedOn w:val="DefaultParagraphFont"/>
    <w:uiPriority w:val="20"/>
    <w:qFormat/>
    <w:rsid w:val="005621F5"/>
    <w:rPr>
      <w:i/>
      <w:iCs/>
    </w:rPr>
  </w:style>
  <w:style w:type="character" w:styleId="FootnoteReference">
    <w:name w:val="footnote reference"/>
    <w:semiHidden/>
    <w:unhideWhenUsed/>
    <w:rsid w:val="00DB381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01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qFormat/>
    <w:rsid w:val="0053012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4E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01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table" w:styleId="TableGrid">
    <w:name w:val="Table Grid"/>
    <w:basedOn w:val="TableNormal"/>
    <w:rsid w:val="005301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15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96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8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85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85E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8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85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Heading4Char">
    <w:name w:val="Heading 4 Char"/>
    <w:basedOn w:val="DefaultParagraphFont"/>
    <w:link w:val="Heading4"/>
    <w:uiPriority w:val="9"/>
    <w:rsid w:val="00E94EE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ru-RU"/>
    </w:rPr>
  </w:style>
  <w:style w:type="paragraph" w:styleId="NormalWeb">
    <w:name w:val="Normal (Web)"/>
    <w:basedOn w:val="Normal"/>
    <w:uiPriority w:val="99"/>
    <w:unhideWhenUsed/>
    <w:rsid w:val="008861D8"/>
    <w:pPr>
      <w:spacing w:before="100" w:beforeAutospacing="1" w:after="100" w:afterAutospacing="1"/>
    </w:pPr>
  </w:style>
  <w:style w:type="paragraph" w:customStyle="1" w:styleId="yiv6345864997msolistparagraph">
    <w:name w:val="yiv6345864997msolistparagraph"/>
    <w:basedOn w:val="Normal"/>
    <w:rsid w:val="00E2544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25444"/>
  </w:style>
  <w:style w:type="paragraph" w:styleId="Header">
    <w:name w:val="header"/>
    <w:basedOn w:val="Normal"/>
    <w:link w:val="HeaderChar"/>
    <w:uiPriority w:val="99"/>
    <w:unhideWhenUsed/>
    <w:rsid w:val="00056C53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6C5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056C53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6C5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yperlink">
    <w:name w:val="Hyperlink"/>
    <w:basedOn w:val="DefaultParagraphFont"/>
    <w:uiPriority w:val="99"/>
    <w:unhideWhenUsed/>
    <w:rsid w:val="00BF429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27C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621F5"/>
    <w:rPr>
      <w:b/>
      <w:bCs/>
    </w:rPr>
  </w:style>
  <w:style w:type="character" w:styleId="Emphasis">
    <w:name w:val="Emphasis"/>
    <w:basedOn w:val="DefaultParagraphFont"/>
    <w:uiPriority w:val="20"/>
    <w:qFormat/>
    <w:rsid w:val="005621F5"/>
    <w:rPr>
      <w:i/>
      <w:iCs/>
    </w:rPr>
  </w:style>
  <w:style w:type="character" w:styleId="FootnoteReference">
    <w:name w:val="footnote reference"/>
    <w:semiHidden/>
    <w:unhideWhenUsed/>
    <w:rsid w:val="00DB38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7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microsoft.com/office/2011/relationships/commentsExtended" Target="commentsExtended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header" Target="header3.xml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emf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header" Target="header2.xml"/><Relationship Id="rId35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png"/><Relationship Id="rId2" Type="http://schemas.openxmlformats.org/officeDocument/2006/relationships/image" Target="media/image2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8CE1F6-8F95-4993-8A45-559F73E1D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500</Words>
  <Characters>8556</Characters>
  <Application>Microsoft Office Word</Application>
  <DocSecurity>0</DocSecurity>
  <Lines>71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nm</Company>
  <LinksUpToDate>false</LinksUpToDate>
  <CharactersWithSpaces>10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ylbek</dc:creator>
  <cp:lastModifiedBy>DSinGIS</cp:lastModifiedBy>
  <cp:revision>5</cp:revision>
  <cp:lastPrinted>2019-05-29T11:09:00Z</cp:lastPrinted>
  <dcterms:created xsi:type="dcterms:W3CDTF">2021-01-11T11:16:00Z</dcterms:created>
  <dcterms:modified xsi:type="dcterms:W3CDTF">2021-01-11T18:06:00Z</dcterms:modified>
</cp:coreProperties>
</file>